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:rsidR="000629A7" w:rsidRPr="008A5FAF" w:rsidRDefault="000629A7" w:rsidP="000629A7">
          <w:pPr>
            <w:jc w:val="center"/>
            <w:rPr>
              <w:sz w:val="20"/>
            </w:rPr>
          </w:pPr>
        </w:p>
        <w:p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:rsidR="00AE18BD" w:rsidRPr="00AE18BD" w:rsidRDefault="00E02CE6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</w:t>
          </w:r>
          <w:r w:rsidR="00364647">
            <w:rPr>
              <w:rFonts w:asciiTheme="majorHAnsi" w:hAnsiTheme="majorHAnsi" w:cstheme="majorHAnsi"/>
              <w:sz w:val="72"/>
              <w:szCs w:val="72"/>
            </w:rPr>
            <w:t>: gmin</w:t>
          </w:r>
          <w:r>
            <w:rPr>
              <w:rFonts w:asciiTheme="majorHAnsi" w:hAnsiTheme="majorHAnsi" w:cstheme="majorHAnsi"/>
              <w:sz w:val="72"/>
              <w:szCs w:val="72"/>
            </w:rPr>
            <w:t>ie</w:t>
          </w:r>
          <w:r w:rsidR="00364647">
            <w:rPr>
              <w:rFonts w:asciiTheme="majorHAnsi" w:hAnsiTheme="majorHAnsi" w:cstheme="majorHAnsi"/>
              <w:sz w:val="72"/>
              <w:szCs w:val="72"/>
            </w:rPr>
            <w:t xml:space="preserve"> </w:t>
          </w:r>
          <w:r>
            <w:rPr>
              <w:rFonts w:asciiTheme="majorHAnsi" w:hAnsiTheme="majorHAnsi" w:cstheme="majorHAnsi"/>
              <w:sz w:val="72"/>
              <w:szCs w:val="72"/>
            </w:rPr>
            <w:t>Śrem</w:t>
          </w:r>
          <w:r w:rsidR="00A64F74">
            <w:rPr>
              <w:rFonts w:asciiTheme="majorHAnsi" w:hAnsiTheme="majorHAnsi" w:cstheme="majorHAnsi"/>
              <w:sz w:val="72"/>
              <w:szCs w:val="72"/>
            </w:rPr>
            <w:br/>
          </w:r>
          <w:bookmarkEnd w:id="0"/>
        </w:p>
        <w:p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:rsidR="00F26C46" w:rsidRDefault="00F26C46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:rsidR="00FB7DE8" w:rsidRPr="00E02CE6" w:rsidRDefault="00AC29BB" w:rsidP="00E02CE6">
          <w:pPr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:rsidR="005F2FF2" w:rsidRPr="001C3A40" w:rsidRDefault="005F2FF2" w:rsidP="009A5AA0">
      <w:pPr>
        <w:rPr>
          <w:rStyle w:val="Hipercze"/>
          <w:rFonts w:cs="Arial"/>
          <w:sz w:val="20"/>
          <w:szCs w:val="20"/>
        </w:rPr>
      </w:pPr>
    </w:p>
    <w:p w:rsidR="00F60F66" w:rsidRPr="0017377F" w:rsidRDefault="00F60F66" w:rsidP="0017377F">
      <w:pPr>
        <w:pStyle w:val="NagwekI"/>
        <w:jc w:val="center"/>
      </w:pPr>
      <w:bookmarkStart w:id="1" w:name="_Toc38970105"/>
      <w:r w:rsidRPr="0017377F">
        <w:t xml:space="preserve">Gmina </w:t>
      </w:r>
      <w:r w:rsidR="009A5AA0" w:rsidRPr="0017377F">
        <w:t>Śrem</w:t>
      </w:r>
      <w:bookmarkEnd w:id="1"/>
    </w:p>
    <w:p w:rsidR="007A3F71" w:rsidRDefault="007A3F71" w:rsidP="007A3F71">
      <w:pPr>
        <w:pStyle w:val="paragraph"/>
        <w:numPr>
          <w:ilvl w:val="0"/>
          <w:numId w:val="23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F26C46">
        <w:rPr>
          <w:rStyle w:val="normaltextrun"/>
          <w:rFonts w:ascii="Arial" w:hAnsi="Arial"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F26C46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F26C46" w:rsidRPr="00F26C46" w:rsidRDefault="00F26C46" w:rsidP="00F26C46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Ośrodek Pomocy Społecznej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tefana Grota Roweckiego 31, 63-100 Śrem,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36 107, 790 234 642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8" w:history="1">
        <w:r w:rsidRPr="001C3A40">
          <w:rPr>
            <w:rStyle w:val="Hipercze"/>
            <w:rFonts w:cs="Arial"/>
            <w:sz w:val="20"/>
            <w:szCs w:val="20"/>
          </w:rPr>
          <w:t>ops@ops.srem.pl</w:t>
        </w:r>
      </w:hyperlink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9" w:history="1">
        <w:r w:rsidR="008926C0" w:rsidRPr="001C3A40">
          <w:rPr>
            <w:rStyle w:val="Hipercze"/>
            <w:rFonts w:cs="Arial"/>
            <w:sz w:val="20"/>
            <w:szCs w:val="20"/>
          </w:rPr>
          <w:t>http://ops.srem.pl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Środowiskowy Dom Samopomocy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oznańska 13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tel.: 61 282 83 37, 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10" w:history="1">
        <w:r w:rsidRPr="001C3A40">
          <w:rPr>
            <w:rStyle w:val="Hipercze"/>
            <w:rFonts w:cs="Arial"/>
            <w:sz w:val="20"/>
            <w:szCs w:val="20"/>
          </w:rPr>
          <w:t>sds.srem@wp.pl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Dom Pomocy Społecznej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Farna 16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30 369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dps@dps-srem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11" w:history="1">
        <w:r w:rsidR="008926C0" w:rsidRPr="001C3A40">
          <w:rPr>
            <w:rStyle w:val="Hipercze"/>
            <w:rFonts w:cs="Arial"/>
            <w:sz w:val="20"/>
            <w:szCs w:val="20"/>
          </w:rPr>
          <w:t>http://dps-srem.pl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Dom Pomocy Społecznej w Psarski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sarskie, ul. Owocowa 8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4 481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12" w:history="1">
        <w:r w:rsidR="008926C0" w:rsidRPr="001C3A40">
          <w:rPr>
            <w:rStyle w:val="Hipercze"/>
            <w:rFonts w:cs="Arial"/>
            <w:sz w:val="20"/>
            <w:szCs w:val="20"/>
          </w:rPr>
          <w:t>http://www.dpspsarskie.srem.info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Gminna Komisja Rozwiązywania Problemów Alkoholowych - Kancelaria Urzędu Miejskiego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l. 20 Października 1, 63 – 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47</w:t>
      </w:r>
      <w:r w:rsidR="00EF54A8" w:rsidRPr="001C3A40">
        <w:rPr>
          <w:rFonts w:cs="Arial"/>
          <w:sz w:val="20"/>
          <w:szCs w:val="20"/>
        </w:rPr>
        <w:t> </w:t>
      </w:r>
      <w:r w:rsidRPr="001C3A40">
        <w:rPr>
          <w:rFonts w:cs="Arial"/>
          <w:sz w:val="20"/>
          <w:szCs w:val="20"/>
        </w:rPr>
        <w:t>142</w:t>
      </w:r>
    </w:p>
    <w:p w:rsidR="00EF54A8" w:rsidRPr="001C3A40" w:rsidRDefault="00C97C5D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13" w:history="1">
        <w:r w:rsidRPr="001C3A40">
          <w:rPr>
            <w:rStyle w:val="Hipercze"/>
            <w:rFonts w:cs="Arial"/>
            <w:sz w:val="20"/>
            <w:szCs w:val="20"/>
          </w:rPr>
          <w:t>jolanta.lesniewska@urzad.srem.pl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owiatowe Centrum Pomocy Rodzin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Dutkiewicza 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0 373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 : pcpr@pcpr.srem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14" w:history="1">
        <w:r w:rsidR="008926C0" w:rsidRPr="001C3A40">
          <w:rPr>
            <w:rStyle w:val="Hipercze"/>
            <w:rFonts w:cs="Arial"/>
            <w:sz w:val="20"/>
            <w:szCs w:val="20"/>
          </w:rPr>
          <w:t>https://pcpr.srem.pl</w:t>
        </w:r>
      </w:hyperlink>
    </w:p>
    <w:p w:rsidR="007A3F71" w:rsidRPr="001C3A40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 xml:space="preserve">Urząd </w:t>
      </w: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rząd Miejski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lac 20 Października 1,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35 225,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 : </w:t>
      </w:r>
      <w:hyperlink r:id="rId15" w:history="1">
        <w:r w:rsidR="00EF54A8" w:rsidRPr="001C3A40">
          <w:rPr>
            <w:rStyle w:val="Hipercze"/>
            <w:rFonts w:cs="Arial"/>
            <w:sz w:val="20"/>
            <w:szCs w:val="20"/>
          </w:rPr>
          <w:t>urzad@srem.pl</w:t>
        </w:r>
      </w:hyperlink>
    </w:p>
    <w:p w:rsidR="00EF54A8" w:rsidRPr="001C3A40" w:rsidRDefault="002D4F8A" w:rsidP="008926C0">
      <w:pPr>
        <w:rPr>
          <w:rFonts w:cs="Arial"/>
          <w:sz w:val="20"/>
          <w:szCs w:val="20"/>
        </w:rPr>
      </w:pPr>
      <w:hyperlink r:id="rId16" w:history="1">
        <w:r w:rsidR="00EF54A8" w:rsidRPr="001C3A40">
          <w:rPr>
            <w:rStyle w:val="Hipercze"/>
            <w:rFonts w:cs="Arial"/>
            <w:sz w:val="20"/>
            <w:szCs w:val="20"/>
          </w:rPr>
          <w:t>http://srem.pl/</w:t>
        </w:r>
      </w:hyperlink>
    </w:p>
    <w:p w:rsidR="00EF54A8" w:rsidRPr="001C3A40" w:rsidRDefault="00EF54A8" w:rsidP="008926C0">
      <w:pPr>
        <w:rPr>
          <w:rFonts w:cs="Arial"/>
          <w:sz w:val="20"/>
          <w:szCs w:val="20"/>
        </w:rPr>
      </w:pPr>
    </w:p>
    <w:p w:rsidR="00EF54A8" w:rsidRPr="001C3A40" w:rsidRDefault="00EF54A8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arostwo Powiatowe</w:t>
      </w:r>
    </w:p>
    <w:p w:rsidR="00EF54A8" w:rsidRPr="001C3A40" w:rsidRDefault="00EF54A8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17, 63-100 Śrem</w:t>
      </w:r>
    </w:p>
    <w:p w:rsidR="00EF54A8" w:rsidRPr="001C3A40" w:rsidRDefault="00EF54A8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37 001</w:t>
      </w:r>
    </w:p>
    <w:p w:rsidR="00EF54A8" w:rsidRPr="001C3A40" w:rsidRDefault="00EF54A8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17" w:history="1">
        <w:r w:rsidRPr="001C3A40">
          <w:rPr>
            <w:rFonts w:cs="Arial"/>
            <w:sz w:val="20"/>
            <w:szCs w:val="20"/>
          </w:rPr>
          <w:t>starostwo@powiat-srem.pl</w:t>
        </w:r>
      </w:hyperlink>
    </w:p>
    <w:p w:rsidR="00EF54A8" w:rsidRPr="001C3A40" w:rsidRDefault="002D4F8A" w:rsidP="008926C0">
      <w:pPr>
        <w:rPr>
          <w:rFonts w:cs="Arial"/>
          <w:sz w:val="20"/>
          <w:szCs w:val="20"/>
        </w:rPr>
      </w:pPr>
      <w:hyperlink r:id="rId18" w:history="1">
        <w:r w:rsidR="00425C8D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www.powiat-srem.pl</w:t>
        </w:r>
      </w:hyperlink>
    </w:p>
    <w:p w:rsidR="00425C8D" w:rsidRPr="001C3A40" w:rsidRDefault="00425C8D" w:rsidP="008926C0">
      <w:pPr>
        <w:rPr>
          <w:rFonts w:cs="Arial"/>
          <w:color w:val="FF0000"/>
          <w:sz w:val="20"/>
          <w:szCs w:val="20"/>
        </w:rPr>
      </w:pPr>
    </w:p>
    <w:p w:rsidR="00425C8D" w:rsidRPr="001C3A40" w:rsidRDefault="00425C8D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Śremskie TBS Spółka z o.o.</w:t>
      </w:r>
    </w:p>
    <w:p w:rsidR="00425C8D" w:rsidRPr="001C3A40" w:rsidRDefault="00425C8D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Okulickiego 3</w:t>
      </w:r>
      <w:r w:rsidR="00C872A7" w:rsidRPr="001C3A40">
        <w:rPr>
          <w:rFonts w:cs="Arial"/>
          <w:sz w:val="20"/>
          <w:szCs w:val="20"/>
        </w:rPr>
        <w:t>, 63-100 Śrem</w:t>
      </w:r>
    </w:p>
    <w:p w:rsidR="00C872A7" w:rsidRPr="001C3A40" w:rsidRDefault="00C872A7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47 142</w:t>
      </w:r>
    </w:p>
    <w:p w:rsidR="00C872A7" w:rsidRPr="001C3A40" w:rsidRDefault="00C872A7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sekretariattbs@tbs.srem.pl</w:t>
      </w:r>
    </w:p>
    <w:p w:rsidR="00C872A7" w:rsidRPr="001C3A40" w:rsidRDefault="002D4F8A" w:rsidP="008926C0">
      <w:pPr>
        <w:rPr>
          <w:rFonts w:cs="Arial"/>
          <w:sz w:val="20"/>
          <w:szCs w:val="20"/>
        </w:rPr>
      </w:pPr>
      <w:hyperlink r:id="rId19" w:history="1">
        <w:r w:rsidR="00C872A7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www.tbs.srem.pl</w:t>
        </w:r>
      </w:hyperlink>
    </w:p>
    <w:p w:rsidR="00C872A7" w:rsidRPr="001C3A40" w:rsidRDefault="00C872A7" w:rsidP="008926C0">
      <w:pPr>
        <w:rPr>
          <w:rFonts w:cs="Arial"/>
          <w:color w:val="FF0000"/>
          <w:sz w:val="20"/>
          <w:szCs w:val="20"/>
        </w:rPr>
      </w:pPr>
    </w:p>
    <w:p w:rsidR="00C872A7" w:rsidRPr="001C3A40" w:rsidRDefault="00C872A7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półdzielnia Mieszkaniowa</w:t>
      </w:r>
    </w:p>
    <w:p w:rsidR="00C872A7" w:rsidRPr="001C3A40" w:rsidRDefault="00C872A7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Chłapowskiego 5, 63-100 Śrem</w:t>
      </w:r>
    </w:p>
    <w:p w:rsidR="00C872A7" w:rsidRPr="001C3A40" w:rsidRDefault="00C872A7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48 501</w:t>
      </w:r>
    </w:p>
    <w:p w:rsidR="00C872A7" w:rsidRPr="001C3A40" w:rsidRDefault="00C872A7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20" w:tgtFrame="_blank" w:history="1">
        <w:r w:rsidRPr="001C3A40">
          <w:rPr>
            <w:rFonts w:cs="Arial"/>
            <w:sz w:val="20"/>
            <w:szCs w:val="20"/>
          </w:rPr>
          <w:t>sekretariat@smsrem.pl</w:t>
        </w:r>
      </w:hyperlink>
    </w:p>
    <w:p w:rsidR="00C872A7" w:rsidRPr="001C3A40" w:rsidRDefault="00C872A7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msrem.pl</w:t>
      </w:r>
    </w:p>
    <w:p w:rsidR="00425C8D" w:rsidRPr="001C3A40" w:rsidRDefault="00425C8D" w:rsidP="008926C0">
      <w:pPr>
        <w:rPr>
          <w:rFonts w:cs="Arial"/>
          <w:color w:val="FF0000"/>
          <w:sz w:val="20"/>
          <w:szCs w:val="20"/>
        </w:rPr>
      </w:pPr>
    </w:p>
    <w:p w:rsidR="007A3F71" w:rsidRPr="001C3A40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8926C0" w:rsidRPr="00F26C46" w:rsidRDefault="00F26C46" w:rsidP="008926C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26C46">
        <w:rPr>
          <w:rStyle w:val="eop"/>
          <w:rFonts w:ascii="Arial" w:hAnsi="Arial" w:cs="Arial"/>
          <w:sz w:val="20"/>
          <w:szCs w:val="20"/>
        </w:rPr>
        <w:t xml:space="preserve">Brak </w:t>
      </w:r>
    </w:p>
    <w:p w:rsidR="007A3F71" w:rsidRPr="001C3A40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lastRenderedPageBreak/>
        <w:t>Instytucje rynku pracy i jednostki zatrudnienia socjalnego (filie urzędu pracy w gminie)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owiatowy Urząd Pracy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Gostyńska 49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3 90 99,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pup.srem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21" w:history="1">
        <w:r w:rsidR="008926C0" w:rsidRPr="001C3A40">
          <w:rPr>
            <w:rStyle w:val="Hipercze"/>
            <w:rFonts w:cs="Arial"/>
            <w:sz w:val="20"/>
            <w:szCs w:val="20"/>
          </w:rPr>
          <w:t>https://srem.praca.gov.pl/</w:t>
        </w:r>
      </w:hyperlink>
    </w:p>
    <w:p w:rsidR="007A3F71" w:rsidRPr="001C3A40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704684" w:rsidRPr="001C3A40" w:rsidRDefault="00704684" w:rsidP="00704684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:rsidR="009B25F1" w:rsidRPr="001C3A40" w:rsidRDefault="00F37A16" w:rsidP="00C97C5D">
      <w:pPr>
        <w:pStyle w:val="paragraph"/>
        <w:numPr>
          <w:ilvl w:val="0"/>
          <w:numId w:val="28"/>
        </w:numPr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Szpital Powiatowy im. Malińskiego w Śremie</w:t>
      </w:r>
    </w:p>
    <w:p w:rsidR="00F37A16" w:rsidRPr="001C3A40" w:rsidRDefault="00F37A16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 xml:space="preserve">ul. </w:t>
      </w:r>
      <w:r w:rsidR="007E7629" w:rsidRPr="001C3A40">
        <w:rPr>
          <w:rStyle w:val="eop"/>
          <w:rFonts w:ascii="Arial" w:hAnsi="Arial" w:cs="Arial"/>
          <w:bCs/>
          <w:sz w:val="20"/>
          <w:szCs w:val="20"/>
        </w:rPr>
        <w:t>Chełmońskiego 1</w:t>
      </w:r>
      <w:r w:rsidR="005325B8" w:rsidRPr="001C3A40">
        <w:rPr>
          <w:rStyle w:val="eop"/>
          <w:rFonts w:ascii="Arial" w:hAnsi="Arial" w:cs="Arial"/>
          <w:bCs/>
          <w:sz w:val="20"/>
          <w:szCs w:val="20"/>
        </w:rPr>
        <w:t xml:space="preserve">, </w:t>
      </w:r>
      <w:r w:rsidRPr="001C3A40">
        <w:rPr>
          <w:rStyle w:val="eop"/>
          <w:rFonts w:ascii="Arial" w:hAnsi="Arial" w:cs="Arial"/>
          <w:bCs/>
          <w:sz w:val="20"/>
          <w:szCs w:val="20"/>
        </w:rPr>
        <w:t>63-100 Śrem</w:t>
      </w:r>
    </w:p>
    <w:p w:rsidR="00F37A16" w:rsidRPr="001C3A40" w:rsidRDefault="00F37A16" w:rsidP="00704684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 xml:space="preserve">tel. </w:t>
      </w:r>
      <w:r w:rsidRPr="001C3A40">
        <w:rPr>
          <w:rFonts w:ascii="Arial" w:hAnsi="Arial" w:cs="Arial"/>
          <w:sz w:val="20"/>
          <w:szCs w:val="20"/>
        </w:rPr>
        <w:t>61 28 154 00</w:t>
      </w:r>
    </w:p>
    <w:p w:rsidR="00F37A16" w:rsidRPr="001C3A40" w:rsidRDefault="00F37A16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https://www.szpitalwsremie.pl</w:t>
      </w:r>
    </w:p>
    <w:p w:rsidR="00F37A16" w:rsidRPr="001C3A40" w:rsidRDefault="00F37A16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</w:p>
    <w:p w:rsidR="00704684" w:rsidRPr="001C3A40" w:rsidRDefault="00704684" w:rsidP="00C97C5D">
      <w:pPr>
        <w:pStyle w:val="paragraph"/>
        <w:numPr>
          <w:ilvl w:val="0"/>
          <w:numId w:val="28"/>
        </w:numPr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Zakład Opiekuńczo – Leczniczy</w:t>
      </w:r>
    </w:p>
    <w:p w:rsidR="00704684" w:rsidRPr="001C3A40" w:rsidRDefault="00704684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ul. Promenada 7</w:t>
      </w:r>
      <w:r w:rsidR="005325B8" w:rsidRPr="001C3A40">
        <w:rPr>
          <w:rStyle w:val="eop"/>
          <w:rFonts w:ascii="Arial" w:hAnsi="Arial" w:cs="Arial"/>
          <w:bCs/>
          <w:sz w:val="20"/>
          <w:szCs w:val="20"/>
        </w:rPr>
        <w:t xml:space="preserve">, </w:t>
      </w:r>
      <w:r w:rsidRPr="001C3A40">
        <w:rPr>
          <w:rStyle w:val="eop"/>
          <w:rFonts w:ascii="Arial" w:hAnsi="Arial" w:cs="Arial"/>
          <w:bCs/>
          <w:sz w:val="20"/>
          <w:szCs w:val="20"/>
        </w:rPr>
        <w:t>63-100 Śrem</w:t>
      </w:r>
    </w:p>
    <w:p w:rsidR="00704684" w:rsidRPr="001C3A40" w:rsidRDefault="00B369F5" w:rsidP="00704684">
      <w:pPr>
        <w:pStyle w:val="paragraph"/>
        <w:textAlignment w:val="baseline"/>
        <w:rPr>
          <w:rFonts w:ascii="Arial" w:hAnsi="Arial" w:cs="Arial"/>
          <w:bCs/>
          <w:sz w:val="20"/>
          <w:szCs w:val="20"/>
        </w:rPr>
      </w:pPr>
      <w:r w:rsidRPr="001C3A40">
        <w:rPr>
          <w:rFonts w:ascii="Arial" w:hAnsi="Arial" w:cs="Arial"/>
          <w:bCs/>
          <w:sz w:val="20"/>
          <w:szCs w:val="20"/>
        </w:rPr>
        <w:t>tel. 61 283 52 67</w:t>
      </w:r>
    </w:p>
    <w:p w:rsidR="00B369F5" w:rsidRPr="001C3A40" w:rsidRDefault="00B369F5" w:rsidP="00704684">
      <w:pPr>
        <w:pStyle w:val="paragraph"/>
        <w:textAlignment w:val="baseline"/>
        <w:rPr>
          <w:rFonts w:ascii="Arial" w:hAnsi="Arial" w:cs="Arial"/>
          <w:bCs/>
          <w:sz w:val="20"/>
          <w:szCs w:val="20"/>
        </w:rPr>
      </w:pPr>
      <w:r w:rsidRPr="001C3A40">
        <w:rPr>
          <w:rFonts w:ascii="Arial" w:hAnsi="Arial" w:cs="Arial"/>
          <w:bCs/>
          <w:sz w:val="20"/>
          <w:szCs w:val="20"/>
        </w:rPr>
        <w:t xml:space="preserve">e-mail: </w:t>
      </w:r>
      <w:hyperlink r:id="rId22" w:history="1">
        <w:r w:rsidRPr="001C3A40">
          <w:rPr>
            <w:rStyle w:val="Hipercze"/>
            <w:rFonts w:ascii="Arial" w:hAnsi="Arial" w:cs="Arial"/>
            <w:bCs/>
            <w:color w:val="auto"/>
            <w:sz w:val="20"/>
            <w:szCs w:val="20"/>
            <w:u w:val="none"/>
          </w:rPr>
          <w:t>zpo@post.pl</w:t>
        </w:r>
      </w:hyperlink>
    </w:p>
    <w:p w:rsidR="00B369F5" w:rsidRPr="001C3A40" w:rsidRDefault="00B369F5" w:rsidP="00704684">
      <w:pPr>
        <w:pStyle w:val="paragraph"/>
        <w:textAlignment w:val="baseline"/>
        <w:rPr>
          <w:rFonts w:ascii="Arial" w:hAnsi="Arial" w:cs="Arial"/>
          <w:bCs/>
          <w:sz w:val="20"/>
          <w:szCs w:val="20"/>
        </w:rPr>
      </w:pPr>
      <w:r w:rsidRPr="001C3A40">
        <w:rPr>
          <w:rFonts w:ascii="Arial" w:hAnsi="Arial" w:cs="Arial"/>
          <w:bCs/>
          <w:sz w:val="20"/>
          <w:szCs w:val="20"/>
        </w:rPr>
        <w:t>http://zpo.srem.com.pl</w:t>
      </w:r>
    </w:p>
    <w:p w:rsidR="00B369F5" w:rsidRPr="001C3A40" w:rsidRDefault="00B369F5" w:rsidP="00704684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:rsidR="00B369F5" w:rsidRPr="001C3A40" w:rsidRDefault="002B08D0" w:rsidP="00C97C5D">
      <w:pPr>
        <w:pStyle w:val="paragraph"/>
        <w:numPr>
          <w:ilvl w:val="0"/>
          <w:numId w:val="28"/>
        </w:numPr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Centrum Medyczne „Małgorzata”</w:t>
      </w:r>
    </w:p>
    <w:p w:rsidR="009B25F1" w:rsidRPr="001C3A40" w:rsidRDefault="009B25F1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ul. Chełmońskiego 1</w:t>
      </w:r>
      <w:r w:rsidR="005325B8" w:rsidRPr="001C3A40">
        <w:rPr>
          <w:rStyle w:val="eop"/>
          <w:rFonts w:ascii="Arial" w:hAnsi="Arial" w:cs="Arial"/>
          <w:bCs/>
          <w:sz w:val="20"/>
          <w:szCs w:val="20"/>
        </w:rPr>
        <w:t xml:space="preserve">, </w:t>
      </w:r>
      <w:r w:rsidRPr="001C3A40">
        <w:rPr>
          <w:rStyle w:val="eop"/>
          <w:rFonts w:ascii="Arial" w:hAnsi="Arial" w:cs="Arial"/>
          <w:bCs/>
          <w:sz w:val="20"/>
          <w:szCs w:val="20"/>
        </w:rPr>
        <w:t>63-100 Śrem</w:t>
      </w:r>
    </w:p>
    <w:p w:rsidR="009B25F1" w:rsidRPr="001C3A40" w:rsidRDefault="009B25F1" w:rsidP="009B25F1">
      <w:pPr>
        <w:spacing w:line="240" w:lineRule="auto"/>
        <w:jc w:val="left"/>
        <w:rPr>
          <w:rFonts w:eastAsia="Times New Roman" w:cs="Arial"/>
          <w:bCs/>
          <w:sz w:val="20"/>
          <w:szCs w:val="20"/>
          <w:lang w:eastAsia="pl-PL"/>
        </w:rPr>
      </w:pPr>
      <w:r w:rsidRPr="001C3A40">
        <w:rPr>
          <w:rStyle w:val="eop"/>
          <w:rFonts w:cs="Arial"/>
          <w:bCs/>
          <w:sz w:val="20"/>
          <w:szCs w:val="20"/>
        </w:rPr>
        <w:t>tel.</w:t>
      </w:r>
      <w:r w:rsidRPr="001C3A40">
        <w:rPr>
          <w:rFonts w:eastAsia="Times New Roman" w:cs="Arial"/>
          <w:bCs/>
          <w:sz w:val="20"/>
          <w:szCs w:val="20"/>
          <w:lang w:eastAsia="pl-PL"/>
        </w:rPr>
        <w:t xml:space="preserve"> 61 28 39 035</w:t>
      </w:r>
    </w:p>
    <w:p w:rsidR="009B25F1" w:rsidRPr="001C3A40" w:rsidRDefault="009B25F1" w:rsidP="009B25F1">
      <w:pPr>
        <w:spacing w:after="0" w:line="240" w:lineRule="auto"/>
        <w:jc w:val="left"/>
        <w:rPr>
          <w:rFonts w:eastAsia="Times New Roman" w:cs="Arial"/>
          <w:bCs/>
          <w:sz w:val="20"/>
          <w:szCs w:val="20"/>
          <w:lang w:eastAsia="pl-PL"/>
        </w:rPr>
      </w:pPr>
      <w:r w:rsidRPr="001C3A40">
        <w:rPr>
          <w:rFonts w:eastAsia="Times New Roman" w:cs="Arial"/>
          <w:bCs/>
          <w:sz w:val="20"/>
          <w:szCs w:val="20"/>
          <w:lang w:eastAsia="pl-PL"/>
        </w:rPr>
        <w:t xml:space="preserve">email: </w:t>
      </w:r>
      <w:hyperlink r:id="rId23" w:tooltip="Wyślij wiadomość" w:history="1">
        <w:r w:rsidRPr="001C3A40">
          <w:rPr>
            <w:rFonts w:eastAsia="Times New Roman" w:cs="Arial"/>
            <w:bCs/>
            <w:sz w:val="20"/>
            <w:szCs w:val="20"/>
            <w:lang w:eastAsia="pl-PL"/>
          </w:rPr>
          <w:t>cm.malgorzata@gmail.com</w:t>
        </w:r>
      </w:hyperlink>
    </w:p>
    <w:p w:rsidR="009B25F1" w:rsidRPr="001C3A40" w:rsidRDefault="009B25F1" w:rsidP="00704684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:rsidR="00F37A16" w:rsidRPr="001C3A40" w:rsidRDefault="00F37A16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lastRenderedPageBreak/>
        <w:t>Wielkopolski Ośrodek Reumatologiczny</w:t>
      </w:r>
    </w:p>
    <w:p w:rsidR="003C087C" w:rsidRPr="001C3A40" w:rsidRDefault="003C087C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u</w:t>
      </w:r>
      <w:r w:rsidR="00F37A16" w:rsidRPr="001C3A40">
        <w:rPr>
          <w:rStyle w:val="eop"/>
          <w:rFonts w:ascii="Arial" w:hAnsi="Arial" w:cs="Arial"/>
          <w:bCs/>
          <w:sz w:val="20"/>
          <w:szCs w:val="20"/>
        </w:rPr>
        <w:t xml:space="preserve">l. </w:t>
      </w:r>
      <w:r w:rsidRPr="001C3A40">
        <w:rPr>
          <w:rStyle w:val="eop"/>
          <w:rFonts w:ascii="Arial" w:hAnsi="Arial" w:cs="Arial"/>
          <w:bCs/>
          <w:sz w:val="20"/>
          <w:szCs w:val="20"/>
        </w:rPr>
        <w:t>Mickiewicza 95</w:t>
      </w:r>
      <w:r w:rsidR="005325B8" w:rsidRPr="001C3A40">
        <w:rPr>
          <w:rStyle w:val="eop"/>
          <w:rFonts w:ascii="Arial" w:hAnsi="Arial" w:cs="Arial"/>
          <w:bCs/>
          <w:sz w:val="20"/>
          <w:szCs w:val="20"/>
        </w:rPr>
        <w:t xml:space="preserve">, </w:t>
      </w:r>
      <w:r w:rsidRPr="001C3A40">
        <w:rPr>
          <w:rStyle w:val="eop"/>
          <w:rFonts w:ascii="Arial" w:hAnsi="Arial" w:cs="Arial"/>
          <w:bCs/>
          <w:sz w:val="20"/>
          <w:szCs w:val="20"/>
        </w:rPr>
        <w:t>63-100 Śrem</w:t>
      </w:r>
    </w:p>
    <w:p w:rsidR="003C087C" w:rsidRPr="001C3A40" w:rsidRDefault="003C087C" w:rsidP="00704684">
      <w:pPr>
        <w:pStyle w:val="paragraph"/>
        <w:textAlignment w:val="baseline"/>
        <w:rPr>
          <w:rStyle w:val="contact-telephone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 xml:space="preserve">tel. </w:t>
      </w:r>
      <w:r w:rsidRPr="001C3A40">
        <w:rPr>
          <w:rStyle w:val="contact-telephone"/>
          <w:rFonts w:ascii="Arial" w:hAnsi="Arial" w:cs="Arial"/>
          <w:bCs/>
          <w:sz w:val="20"/>
          <w:szCs w:val="20"/>
        </w:rPr>
        <w:t>61 22 46 300</w:t>
      </w:r>
    </w:p>
    <w:p w:rsidR="003C087C" w:rsidRPr="001C3A40" w:rsidRDefault="003C087C" w:rsidP="00704684">
      <w:pPr>
        <w:pStyle w:val="paragraph"/>
        <w:textAlignment w:val="baseline"/>
        <w:rPr>
          <w:rFonts w:ascii="Arial" w:eastAsiaTheme="minorHAnsi" w:hAnsi="Arial" w:cs="Arial"/>
          <w:bCs/>
          <w:sz w:val="20"/>
          <w:szCs w:val="20"/>
          <w:lang w:eastAsia="en-US"/>
        </w:rPr>
      </w:pPr>
      <w:r w:rsidRPr="001C3A40">
        <w:rPr>
          <w:rStyle w:val="contact-telephone"/>
          <w:rFonts w:ascii="Arial" w:hAnsi="Arial" w:cs="Arial"/>
          <w:bCs/>
          <w:sz w:val="20"/>
          <w:szCs w:val="20"/>
        </w:rPr>
        <w:t xml:space="preserve">e-mail: </w:t>
      </w:r>
      <w:hyperlink r:id="rId24" w:history="1">
        <w:r w:rsidRPr="001C3A40">
          <w:rPr>
            <w:rFonts w:ascii="Arial" w:eastAsiaTheme="minorHAnsi" w:hAnsi="Arial" w:cs="Arial"/>
            <w:bCs/>
            <w:sz w:val="20"/>
            <w:szCs w:val="20"/>
            <w:lang w:eastAsia="en-US"/>
          </w:rPr>
          <w:t>por@reumatologia.srem.net</w:t>
        </w:r>
      </w:hyperlink>
    </w:p>
    <w:p w:rsidR="003C087C" w:rsidRPr="001C3A40" w:rsidRDefault="003C087C" w:rsidP="00704684">
      <w:pPr>
        <w:pStyle w:val="paragraph"/>
        <w:textAlignment w:val="baseline"/>
        <w:rPr>
          <w:rStyle w:val="eop"/>
          <w:rFonts w:ascii="Arial" w:hAnsi="Arial" w:cs="Arial"/>
          <w:bCs/>
          <w:sz w:val="20"/>
          <w:szCs w:val="20"/>
        </w:rPr>
      </w:pPr>
      <w:r w:rsidRPr="001C3A40">
        <w:rPr>
          <w:rStyle w:val="eop"/>
          <w:rFonts w:ascii="Arial" w:hAnsi="Arial" w:cs="Arial"/>
          <w:bCs/>
          <w:sz w:val="20"/>
          <w:szCs w:val="20"/>
        </w:rPr>
        <w:t>http://reumatologia.srem.net</w:t>
      </w:r>
    </w:p>
    <w:p w:rsidR="009B25F1" w:rsidRPr="001C3A40" w:rsidRDefault="009B25F1" w:rsidP="00704684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chodnia Zespołu Lekarza Rodzinnego Eskulap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61 28 29 606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chodnia Lekarza Rodzinnego KO - MED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taszica 1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29 688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Przychodnia Lekarza Rodzinnego </w:t>
      </w:r>
      <w:proofErr w:type="spellStart"/>
      <w:r w:rsidRPr="001C3A40">
        <w:rPr>
          <w:rFonts w:cs="Arial"/>
          <w:sz w:val="20"/>
          <w:szCs w:val="20"/>
        </w:rPr>
        <w:t>Medicus</w:t>
      </w:r>
      <w:proofErr w:type="spellEnd"/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29 703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chodnia Zespołu Lekarza Rodzinnego Salus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Chłapowskiego 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5 002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chodnia Zespołu Lekarza Rodzinnego i Specjalistów Centrum Zdrowia Medyk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owstańców Wlkp. 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tel.: 666 453 030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chodnia Leczenia Uzależnień i Współuzależnienia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61 28 28 016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pluiw@vp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25" w:history="1">
        <w:r w:rsidR="008926C0" w:rsidRPr="001C3A40">
          <w:rPr>
            <w:rStyle w:val="Hipercze"/>
            <w:rFonts w:cs="Arial"/>
            <w:sz w:val="20"/>
            <w:szCs w:val="20"/>
          </w:rPr>
          <w:t>https://www.facebook.com/pluiw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iepubliczny Zakład Opieki Zdrowotnej Przychodnia Zespołu Lekarza Rodzinnego "HIPOKRATES"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Nadbrzeżna 1A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-28-802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Centrum Medyczne MEDEUS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owstańców Wielkopolskich 7G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797 500 542 / 61 224 50 60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rejestracja@medeus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26" w:history="1">
        <w:r w:rsidR="008926C0" w:rsidRPr="001C3A40">
          <w:rPr>
            <w:rStyle w:val="Hipercze"/>
            <w:rFonts w:cs="Arial"/>
            <w:sz w:val="20"/>
            <w:szCs w:val="20"/>
          </w:rPr>
          <w:t>https://medeus.pl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Żłobek „TUPTUSIE”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Leopolda Okulickiego 3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502 412 660/506-373-193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tecza2014@wp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27" w:history="1">
        <w:r w:rsidR="008926C0" w:rsidRPr="001C3A40">
          <w:rPr>
            <w:rStyle w:val="Hipercze"/>
            <w:rFonts w:cs="Arial"/>
            <w:sz w:val="20"/>
            <w:szCs w:val="20"/>
          </w:rPr>
          <w:t>http://www.tuptusie.eu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Ośrodek Wspomagający Edukację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tanisława Staszica 8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731 498 554</w:t>
      </w:r>
    </w:p>
    <w:p w:rsidR="008926C0" w:rsidRPr="001C3A40" w:rsidRDefault="008926C0" w:rsidP="008926C0">
      <w:pPr>
        <w:rPr>
          <w:rStyle w:val="Hipercze"/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28" w:history="1">
        <w:r w:rsidRPr="001C3A40">
          <w:rPr>
            <w:rStyle w:val="Hipercze"/>
            <w:rFonts w:cs="Arial"/>
            <w:sz w:val="20"/>
            <w:szCs w:val="20"/>
          </w:rPr>
          <w:t>jakub.tylman@slonecznaszostka.pl</w:t>
        </w:r>
      </w:hyperlink>
    </w:p>
    <w:p w:rsidR="002B14C8" w:rsidRPr="001C3A40" w:rsidRDefault="002B14C8" w:rsidP="008926C0">
      <w:pPr>
        <w:rPr>
          <w:rStyle w:val="Hipercze"/>
          <w:rFonts w:cs="Arial"/>
          <w:sz w:val="20"/>
          <w:szCs w:val="20"/>
        </w:rPr>
      </w:pPr>
    </w:p>
    <w:p w:rsidR="002B14C8" w:rsidRPr="001C3A40" w:rsidRDefault="002B14C8" w:rsidP="00C97C5D">
      <w:pPr>
        <w:pStyle w:val="Akapitzlist"/>
        <w:numPr>
          <w:ilvl w:val="0"/>
          <w:numId w:val="28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Kropka Gabinet Terapii i Rozwoju Dzieci</w:t>
      </w:r>
    </w:p>
    <w:p w:rsidR="002B14C8" w:rsidRPr="001C3A40" w:rsidRDefault="002B14C8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ul. Chłapowskiego 12a</w:t>
      </w:r>
      <w:r w:rsidR="005325B8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, 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63-100 Śrem</w:t>
      </w:r>
    </w:p>
    <w:p w:rsidR="002B14C8" w:rsidRPr="001C3A40" w:rsidRDefault="002B14C8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tel. 793 330</w:t>
      </w:r>
      <w:r w:rsidR="008B174D" w:rsidRPr="001C3A40">
        <w:rPr>
          <w:rStyle w:val="Hipercze"/>
          <w:rFonts w:cs="Arial"/>
          <w:color w:val="auto"/>
          <w:sz w:val="20"/>
          <w:szCs w:val="20"/>
          <w:u w:val="none"/>
        </w:rPr>
        <w:t> 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103</w:t>
      </w:r>
    </w:p>
    <w:p w:rsidR="002B14C8" w:rsidRPr="001C3A40" w:rsidRDefault="002B14C8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:rsidR="002B14C8" w:rsidRPr="001C3A40" w:rsidRDefault="002B14C8" w:rsidP="00C97C5D">
      <w:pPr>
        <w:pStyle w:val="Akapitzlist"/>
        <w:numPr>
          <w:ilvl w:val="0"/>
          <w:numId w:val="28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Akademia Nauki – Danuta Dziuba</w:t>
      </w:r>
    </w:p>
    <w:p w:rsidR="002B14C8" w:rsidRPr="001C3A40" w:rsidRDefault="002B14C8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ul. Powstańców Wielkopolskich 14</w:t>
      </w:r>
      <w:r w:rsidR="005325B8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, 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63-100 Śrem</w:t>
      </w:r>
    </w:p>
    <w:p w:rsidR="002B14C8" w:rsidRPr="001C3A40" w:rsidRDefault="002B14C8" w:rsidP="008926C0">
      <w:pPr>
        <w:rPr>
          <w:rStyle w:val="lrzxr"/>
          <w:rFonts w:cs="Arial"/>
          <w:sz w:val="20"/>
          <w:szCs w:val="20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tel. </w:t>
      </w:r>
      <w:r w:rsidRPr="001C3A40">
        <w:rPr>
          <w:rStyle w:val="lrzxr"/>
          <w:rFonts w:cs="Arial"/>
          <w:sz w:val="20"/>
          <w:szCs w:val="20"/>
        </w:rPr>
        <w:t>662 167</w:t>
      </w:r>
      <w:r w:rsidR="008B174D" w:rsidRPr="001C3A40">
        <w:rPr>
          <w:rStyle w:val="lrzxr"/>
          <w:rFonts w:cs="Arial"/>
          <w:sz w:val="20"/>
          <w:szCs w:val="20"/>
        </w:rPr>
        <w:t> </w:t>
      </w:r>
      <w:r w:rsidRPr="001C3A40">
        <w:rPr>
          <w:rStyle w:val="lrzxr"/>
          <w:rFonts w:cs="Arial"/>
          <w:sz w:val="20"/>
          <w:szCs w:val="20"/>
        </w:rPr>
        <w:t>665</w:t>
      </w:r>
    </w:p>
    <w:p w:rsidR="008B174D" w:rsidRPr="001C3A40" w:rsidRDefault="008B174D" w:rsidP="008926C0">
      <w:pPr>
        <w:rPr>
          <w:rFonts w:cs="Arial"/>
          <w:color w:val="FF0000"/>
          <w:sz w:val="20"/>
          <w:szCs w:val="20"/>
        </w:rPr>
      </w:pPr>
    </w:p>
    <w:p w:rsidR="007A3F71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F26C46" w:rsidRPr="001C3A40" w:rsidRDefault="00F26C46" w:rsidP="00F26C46">
      <w:pPr>
        <w:pStyle w:val="paragraph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Centrum Informacji Zawodowej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Kochanowskiego 2, 63 - 100 Śrem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 xml:space="preserve">tel. 61 28 29 361 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Warsztat Terapii Zajęciowej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y Śremskim Stowarzyszeniu na Rzecz Osób Niepełnosprawnych "Trójka"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Chełmońskiego 1 (1piętro)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proofErr w:type="spellStart"/>
      <w:r w:rsidRPr="001C3A40">
        <w:rPr>
          <w:rFonts w:cs="Arial"/>
          <w:sz w:val="20"/>
          <w:szCs w:val="20"/>
        </w:rPr>
        <w:t>tel</w:t>
      </w:r>
      <w:proofErr w:type="spellEnd"/>
      <w:r w:rsidRPr="001C3A40">
        <w:rPr>
          <w:rFonts w:cs="Arial"/>
          <w:sz w:val="20"/>
          <w:szCs w:val="20"/>
        </w:rPr>
        <w:t>: 573 293 299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29" w:history="1">
        <w:r w:rsidRPr="001C3A40">
          <w:rPr>
            <w:rStyle w:val="Hipercze"/>
            <w:rFonts w:cs="Arial"/>
            <w:sz w:val="20"/>
            <w:szCs w:val="20"/>
          </w:rPr>
          <w:t>wtzsrem@interia.pl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Centrum Informacji Zawodowej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ochanowskiego 2, 63 - 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29</w:t>
      </w:r>
      <w:r w:rsidR="00861ECD" w:rsidRPr="001C3A40">
        <w:rPr>
          <w:rFonts w:cs="Arial"/>
          <w:sz w:val="20"/>
          <w:szCs w:val="20"/>
        </w:rPr>
        <w:t> </w:t>
      </w:r>
      <w:r w:rsidRPr="001C3A40">
        <w:rPr>
          <w:rFonts w:cs="Arial"/>
          <w:sz w:val="20"/>
          <w:szCs w:val="20"/>
        </w:rPr>
        <w:t>361</w:t>
      </w:r>
    </w:p>
    <w:p w:rsidR="00861ECD" w:rsidRPr="001C3A40" w:rsidRDefault="00861ECD" w:rsidP="008926C0">
      <w:pPr>
        <w:rPr>
          <w:rFonts w:cs="Arial"/>
          <w:sz w:val="20"/>
          <w:szCs w:val="20"/>
        </w:rPr>
      </w:pPr>
    </w:p>
    <w:p w:rsidR="00861ECD" w:rsidRPr="001C3A40" w:rsidRDefault="00861ECD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lub Integracji Społecznej</w:t>
      </w:r>
    </w:p>
    <w:p w:rsidR="00861ECD" w:rsidRPr="001C3A40" w:rsidRDefault="00861ECD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Roweckiego 31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861ECD" w:rsidRPr="001C3A40" w:rsidRDefault="00861ECD" w:rsidP="00861ECD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 61 28 36 107</w:t>
      </w:r>
      <w:r w:rsidRPr="001C3A40">
        <w:rPr>
          <w:rFonts w:cs="Arial"/>
          <w:sz w:val="20"/>
          <w:szCs w:val="20"/>
        </w:rPr>
        <w:br/>
      </w:r>
      <w:bookmarkStart w:id="2" w:name="_Hlk38528489"/>
      <w:r w:rsidRPr="001C3A40">
        <w:rPr>
          <w:rFonts w:cs="Arial"/>
          <w:sz w:val="20"/>
          <w:szCs w:val="20"/>
        </w:rPr>
        <w:t xml:space="preserve">e-mail: </w:t>
      </w:r>
      <w:hyperlink r:id="rId30" w:history="1">
        <w:r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ops@ops.srem.pl</w:t>
        </w:r>
      </w:hyperlink>
    </w:p>
    <w:p w:rsidR="00861ECD" w:rsidRPr="001C3A40" w:rsidRDefault="002D4F8A" w:rsidP="00861ECD">
      <w:pPr>
        <w:jc w:val="left"/>
        <w:rPr>
          <w:rFonts w:cs="Arial"/>
          <w:sz w:val="20"/>
          <w:szCs w:val="20"/>
        </w:rPr>
      </w:pPr>
      <w:hyperlink r:id="rId31" w:history="1">
        <w:r w:rsidR="00861ECD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ops.srem.pl</w:t>
        </w:r>
      </w:hyperlink>
    </w:p>
    <w:bookmarkEnd w:id="2"/>
    <w:p w:rsidR="00861ECD" w:rsidRPr="001C3A40" w:rsidRDefault="00861ECD" w:rsidP="00861ECD">
      <w:pPr>
        <w:jc w:val="left"/>
        <w:rPr>
          <w:rFonts w:cs="Arial"/>
          <w:sz w:val="20"/>
          <w:szCs w:val="20"/>
        </w:rPr>
      </w:pPr>
    </w:p>
    <w:p w:rsidR="00861ECD" w:rsidRPr="001C3A40" w:rsidRDefault="00861ECD" w:rsidP="00C97C5D">
      <w:pPr>
        <w:pStyle w:val="Akapitzlist"/>
        <w:numPr>
          <w:ilvl w:val="0"/>
          <w:numId w:val="28"/>
        </w:num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lub SENIOR +</w:t>
      </w:r>
    </w:p>
    <w:p w:rsidR="00861ECD" w:rsidRPr="001C3A40" w:rsidRDefault="00861ECD" w:rsidP="00861ECD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Franciszkańska 2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861ECD" w:rsidRPr="001C3A40" w:rsidRDefault="00861ECD" w:rsidP="00861ECD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 575 778</w:t>
      </w:r>
      <w:r w:rsidR="00B77712" w:rsidRPr="001C3A40">
        <w:rPr>
          <w:rFonts w:cs="Arial"/>
          <w:sz w:val="20"/>
          <w:szCs w:val="20"/>
        </w:rPr>
        <w:t> </w:t>
      </w:r>
      <w:r w:rsidRPr="001C3A40">
        <w:rPr>
          <w:rFonts w:cs="Arial"/>
          <w:sz w:val="20"/>
          <w:szCs w:val="20"/>
        </w:rPr>
        <w:t>744</w:t>
      </w:r>
    </w:p>
    <w:p w:rsidR="00B77712" w:rsidRPr="001C3A40" w:rsidRDefault="00B77712" w:rsidP="00B77712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32" w:history="1">
        <w:r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ops@ops.srem.pl</w:t>
        </w:r>
      </w:hyperlink>
    </w:p>
    <w:p w:rsidR="00B77712" w:rsidRPr="001C3A40" w:rsidRDefault="002D4F8A" w:rsidP="00B77712">
      <w:pPr>
        <w:jc w:val="left"/>
        <w:rPr>
          <w:rFonts w:cs="Arial"/>
          <w:sz w:val="20"/>
          <w:szCs w:val="20"/>
        </w:rPr>
      </w:pPr>
      <w:hyperlink r:id="rId33" w:history="1">
        <w:r w:rsidR="00B77712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ops.srem.pl</w:t>
        </w:r>
      </w:hyperlink>
    </w:p>
    <w:p w:rsidR="00B77712" w:rsidRPr="001C3A40" w:rsidRDefault="00B77712" w:rsidP="00B77712">
      <w:pPr>
        <w:jc w:val="left"/>
        <w:rPr>
          <w:rFonts w:cs="Arial"/>
          <w:sz w:val="20"/>
          <w:szCs w:val="20"/>
        </w:rPr>
      </w:pPr>
    </w:p>
    <w:p w:rsidR="00B77712" w:rsidRPr="001C3A40" w:rsidRDefault="00B77712" w:rsidP="00C97C5D">
      <w:pPr>
        <w:pStyle w:val="Akapitzlist"/>
        <w:numPr>
          <w:ilvl w:val="0"/>
          <w:numId w:val="28"/>
        </w:num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 xml:space="preserve">Spółdzielnia Socjalna </w:t>
      </w:r>
      <w:proofErr w:type="spellStart"/>
      <w:r w:rsidRPr="001C3A40">
        <w:rPr>
          <w:rFonts w:cs="Arial"/>
          <w:sz w:val="20"/>
          <w:szCs w:val="20"/>
        </w:rPr>
        <w:t>Paumark</w:t>
      </w:r>
      <w:proofErr w:type="spellEnd"/>
    </w:p>
    <w:p w:rsidR="00B77712" w:rsidRPr="001C3A40" w:rsidRDefault="00B77712" w:rsidP="00B77712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rzemysłowa 5/9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861ECD" w:rsidRPr="001C3A40" w:rsidRDefault="00B77712" w:rsidP="00861ECD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paumark.pl</w:t>
      </w:r>
    </w:p>
    <w:p w:rsidR="00861ECD" w:rsidRPr="001C3A40" w:rsidRDefault="00861ECD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 xml:space="preserve">Baby </w:t>
      </w:r>
      <w:proofErr w:type="spellStart"/>
      <w:r w:rsidRPr="001C3A40">
        <w:rPr>
          <w:rFonts w:cs="Arial"/>
          <w:color w:val="000000" w:themeColor="text1"/>
          <w:sz w:val="20"/>
          <w:szCs w:val="20"/>
        </w:rPr>
        <w:t>Dream</w:t>
      </w:r>
      <w:proofErr w:type="spellEnd"/>
      <w:r w:rsidRPr="001C3A40">
        <w:rPr>
          <w:rFonts w:cs="Arial"/>
          <w:color w:val="000000" w:themeColor="text1"/>
          <w:sz w:val="20"/>
          <w:szCs w:val="20"/>
        </w:rPr>
        <w:t>-Całodobowa Opieka Dziecięca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ul. Jacka Malczewskiego 8, 63-100 Śrem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tel.: 661-504-364 / 697-517-846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e-mail: babydreamsrem@o2.pl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https://www.facebook.com/BabyDream-Ca%C5%82odobowa-Opieka-Dzieci%C4%99ca-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Klub Dziecięcy "Zdolna Ferajna"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ul. Jana Kilińskiego 10, 63-100 Śrem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tel.: 664 726 502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e-mail: zdolnaferajna@gmail.com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Klub Kreatywnego Rozwoju Dziecka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ul. Ignacego Paderewskiego 8A, 63-100 Śrem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tel.: 607 862 060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e-mail: kontakt@uszatek.edu.pl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 xml:space="preserve">Klub Malucha BAJKOWY ŚWIAT Renata </w:t>
      </w:r>
      <w:proofErr w:type="spellStart"/>
      <w:r w:rsidRPr="001C3A40">
        <w:rPr>
          <w:rFonts w:cs="Arial"/>
          <w:color w:val="000000" w:themeColor="text1"/>
          <w:sz w:val="20"/>
          <w:szCs w:val="20"/>
        </w:rPr>
        <w:t>Cerekwicka</w:t>
      </w:r>
      <w:proofErr w:type="spellEnd"/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Wacława Adamskiego 1, 63-100 Śrem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lastRenderedPageBreak/>
        <w:t>tel.: 693277080</w:t>
      </w:r>
    </w:p>
    <w:p w:rsidR="008926C0" w:rsidRPr="001C3A40" w:rsidRDefault="008926C0" w:rsidP="008926C0">
      <w:pPr>
        <w:rPr>
          <w:rFonts w:cs="Arial"/>
          <w:color w:val="000000" w:themeColor="text1"/>
          <w:sz w:val="20"/>
          <w:szCs w:val="20"/>
        </w:rPr>
      </w:pPr>
      <w:r w:rsidRPr="001C3A40">
        <w:rPr>
          <w:rFonts w:cs="Arial"/>
          <w:color w:val="000000" w:themeColor="text1"/>
          <w:sz w:val="20"/>
          <w:szCs w:val="20"/>
        </w:rPr>
        <w:t>e-mail: biuro@bajkowyswiat.net</w:t>
      </w:r>
    </w:p>
    <w:p w:rsidR="008926C0" w:rsidRPr="001C3A40" w:rsidRDefault="002D4F8A" w:rsidP="008926C0">
      <w:pPr>
        <w:rPr>
          <w:rFonts w:cs="Arial"/>
          <w:color w:val="000000" w:themeColor="text1"/>
          <w:sz w:val="20"/>
          <w:szCs w:val="20"/>
        </w:rPr>
      </w:pPr>
      <w:hyperlink r:id="rId34" w:history="1">
        <w:r w:rsidR="008926C0" w:rsidRPr="001C3A40">
          <w:rPr>
            <w:rStyle w:val="Hipercze"/>
            <w:rFonts w:cs="Arial"/>
            <w:sz w:val="20"/>
            <w:szCs w:val="20"/>
          </w:rPr>
          <w:t>http://bajkowyswiat.net/</w:t>
        </w:r>
      </w:hyperlink>
    </w:p>
    <w:p w:rsidR="007A3F71" w:rsidRPr="001C3A40" w:rsidRDefault="007A3F71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:rsidR="007A3F71" w:rsidRPr="001C3A40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omenda Powiatowa Policji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15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15200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dyzurny.srem@po.policja.gov.pl   </w:t>
      </w:r>
    </w:p>
    <w:p w:rsidR="008926C0" w:rsidRPr="001C3A40" w:rsidRDefault="002D4F8A" w:rsidP="008926C0">
      <w:pPr>
        <w:rPr>
          <w:rStyle w:val="Hipercze"/>
          <w:rFonts w:cs="Arial"/>
          <w:sz w:val="20"/>
          <w:szCs w:val="20"/>
        </w:rPr>
      </w:pPr>
      <w:hyperlink r:id="rId35" w:history="1">
        <w:r w:rsidR="008926C0" w:rsidRPr="001C3A40">
          <w:rPr>
            <w:rStyle w:val="Hipercze"/>
            <w:rFonts w:cs="Arial"/>
            <w:sz w:val="20"/>
            <w:szCs w:val="20"/>
          </w:rPr>
          <w:t>http://www.srem.policja.gov.pl/</w:t>
        </w:r>
      </w:hyperlink>
    </w:p>
    <w:p w:rsidR="00D95C3C" w:rsidRPr="001C3A40" w:rsidRDefault="00D95C3C" w:rsidP="008926C0">
      <w:pPr>
        <w:rPr>
          <w:rFonts w:cs="Arial"/>
          <w:sz w:val="20"/>
          <w:szCs w:val="20"/>
        </w:rPr>
      </w:pPr>
    </w:p>
    <w:p w:rsidR="008926C0" w:rsidRPr="001C3A40" w:rsidRDefault="00D95C3C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raż Miejska</w:t>
      </w:r>
    </w:p>
    <w:p w:rsidR="00D95C3C" w:rsidRPr="001C3A40" w:rsidRDefault="00D95C3C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10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D95C3C" w:rsidRPr="001C3A40" w:rsidRDefault="00D95C3C" w:rsidP="008926C0">
      <w:pPr>
        <w:rPr>
          <w:rStyle w:val="lrzxr"/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tel. </w:t>
      </w:r>
      <w:r w:rsidRPr="001C3A40">
        <w:rPr>
          <w:rStyle w:val="lrzxr"/>
          <w:rFonts w:cs="Arial"/>
          <w:sz w:val="20"/>
          <w:szCs w:val="20"/>
        </w:rPr>
        <w:t>61 28 32 511</w:t>
      </w:r>
    </w:p>
    <w:p w:rsidR="00D95C3C" w:rsidRPr="001C3A40" w:rsidRDefault="00D95C3C" w:rsidP="008926C0">
      <w:pPr>
        <w:rPr>
          <w:rStyle w:val="lrzxr"/>
          <w:rFonts w:cs="Arial"/>
          <w:sz w:val="20"/>
          <w:szCs w:val="20"/>
        </w:rPr>
      </w:pPr>
      <w:r w:rsidRPr="001C3A40">
        <w:rPr>
          <w:rStyle w:val="lrzxr"/>
          <w:rFonts w:cs="Arial"/>
          <w:sz w:val="20"/>
          <w:szCs w:val="20"/>
        </w:rPr>
        <w:t>e-mail: strazmiejska@strazmiejska.srem.pl</w:t>
      </w:r>
    </w:p>
    <w:p w:rsidR="00D95C3C" w:rsidRPr="001C3A40" w:rsidRDefault="002D4F8A" w:rsidP="008926C0">
      <w:pPr>
        <w:rPr>
          <w:rFonts w:cs="Arial"/>
          <w:sz w:val="20"/>
          <w:szCs w:val="20"/>
        </w:rPr>
      </w:pPr>
      <w:hyperlink r:id="rId36" w:history="1">
        <w:r w:rsidR="00D95C3C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www.strazmiejska.srem.pl</w:t>
        </w:r>
      </w:hyperlink>
    </w:p>
    <w:p w:rsidR="00D95C3C" w:rsidRPr="001C3A40" w:rsidRDefault="00D95C3C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ąd Rejonowy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ranciszkańska 4, 63 - 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61 28 30 517/61 28 30 501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37" w:history="1">
        <w:r w:rsidR="008926C0" w:rsidRPr="001C3A40">
          <w:rPr>
            <w:rStyle w:val="Hipercze"/>
            <w:rFonts w:cs="Arial"/>
            <w:sz w:val="20"/>
            <w:szCs w:val="20"/>
          </w:rPr>
          <w:t>http://www.srem.sr.gov.pl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C97C5D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Zespół</w:t>
      </w:r>
      <w:r w:rsidR="008926C0" w:rsidRPr="001C3A40">
        <w:rPr>
          <w:rFonts w:cs="Arial"/>
          <w:sz w:val="20"/>
          <w:szCs w:val="20"/>
        </w:rPr>
        <w:t xml:space="preserve"> Kuratorskiej Służby Sądowej w Śremie 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ul. Mickiewicza 20, 63-100 Śrem 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21</w:t>
      </w:r>
      <w:r w:rsidR="007E7629" w:rsidRPr="001C3A40">
        <w:rPr>
          <w:rFonts w:cs="Arial"/>
          <w:sz w:val="20"/>
          <w:szCs w:val="20"/>
        </w:rPr>
        <w:t> </w:t>
      </w:r>
      <w:r w:rsidRPr="001C3A40">
        <w:rPr>
          <w:rFonts w:cs="Arial"/>
          <w:sz w:val="20"/>
          <w:szCs w:val="20"/>
        </w:rPr>
        <w:t>435</w:t>
      </w:r>
    </w:p>
    <w:p w:rsidR="008926C0" w:rsidRPr="001C3A40" w:rsidRDefault="00C97C5D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38" w:history="1">
        <w:r w:rsidRPr="001C3A40">
          <w:rPr>
            <w:rStyle w:val="Hipercze"/>
            <w:rFonts w:cs="Arial"/>
            <w:sz w:val="20"/>
            <w:szCs w:val="20"/>
          </w:rPr>
          <w:t>zkss@srem.sr.gov.pl</w:t>
        </w:r>
      </w:hyperlink>
    </w:p>
    <w:p w:rsidR="00C97C5D" w:rsidRPr="001C3A40" w:rsidRDefault="00C97C5D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omenda Powiatowa Państwowej Straży Pożarnej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Grunwaldzka 23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22 07 30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kp-srem@psp.wlkp.pl</w:t>
      </w:r>
    </w:p>
    <w:p w:rsidR="007A3F71" w:rsidRPr="001C3A40" w:rsidRDefault="002D4F8A" w:rsidP="008926C0">
      <w:pPr>
        <w:pStyle w:val="paragraph"/>
        <w:textAlignment w:val="baseline"/>
        <w:rPr>
          <w:rStyle w:val="Hipercze"/>
          <w:rFonts w:ascii="Arial" w:hAnsi="Arial" w:cs="Arial"/>
          <w:sz w:val="20"/>
          <w:szCs w:val="20"/>
        </w:rPr>
      </w:pPr>
      <w:hyperlink r:id="rId39" w:history="1">
        <w:r w:rsidR="008926C0" w:rsidRPr="001C3A40">
          <w:rPr>
            <w:rStyle w:val="Hipercze"/>
            <w:rFonts w:ascii="Arial" w:hAnsi="Arial" w:cs="Arial"/>
            <w:sz w:val="20"/>
            <w:szCs w:val="20"/>
          </w:rPr>
          <w:t>http://www.kppspsrem.bip.net.pl/</w:t>
        </w:r>
      </w:hyperlink>
    </w:p>
    <w:p w:rsidR="002B08D0" w:rsidRPr="001C3A40" w:rsidRDefault="002B08D0" w:rsidP="008926C0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:rsidR="007A3F71" w:rsidRPr="001C3A40" w:rsidRDefault="007A3F71" w:rsidP="007A3F71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1C3A40">
        <w:rPr>
          <w:rStyle w:val="normaltextrun"/>
          <w:rFonts w:ascii="Arial" w:hAnsi="Arial" w:cs="Arial"/>
          <w:b/>
          <w:sz w:val="20"/>
          <w:szCs w:val="20"/>
        </w:rPr>
        <w:t> Organizacje pozarządowe (w tym działające przy kościołach i związkach wyznaniowych np. caritas, stowarzyszenia, fundacje, koła, świetlice środowiskowe, towarzystwa)</w:t>
      </w:r>
      <w:r w:rsidRPr="001C3A40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undacja "TO TUTAJ"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Kilińskiego 24D/3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95 197 419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undacja Aktywności Lokalnej, Filia w Śremie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Racławicka 7A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533340614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rem@fal.org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40" w:history="1">
        <w:r w:rsidR="008926C0" w:rsidRPr="001C3A40">
          <w:rPr>
            <w:rStyle w:val="Hipercze"/>
            <w:rFonts w:cs="Arial"/>
            <w:sz w:val="20"/>
            <w:szCs w:val="20"/>
          </w:rPr>
          <w:t>http://fal.org.pl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undacja Familia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l. 20 Października 49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94-248-556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41" w:history="1">
        <w:r w:rsidRPr="001C3A40">
          <w:rPr>
            <w:rStyle w:val="Hipercze"/>
            <w:rFonts w:cs="Arial"/>
            <w:sz w:val="20"/>
            <w:szCs w:val="20"/>
          </w:rPr>
          <w:t>bartkowiak52@wp.pl</w:t>
        </w:r>
      </w:hyperlink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42" w:history="1">
        <w:r w:rsidR="008926C0" w:rsidRPr="001C3A40">
          <w:rPr>
            <w:rStyle w:val="Hipercze"/>
            <w:rFonts w:cs="Arial"/>
            <w:sz w:val="20"/>
            <w:szCs w:val="20"/>
          </w:rPr>
          <w:t>http://www.familia.naszsrem.pl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undacja Na Rzecz Wspierania Społeczności Lokalnej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Jasna 17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790-244-211 lub 61 624-25-48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fundacja@srem.co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43" w:history="1">
        <w:r w:rsidR="008926C0" w:rsidRPr="001C3A40">
          <w:rPr>
            <w:rStyle w:val="Hipercze"/>
            <w:rFonts w:cs="Arial"/>
            <w:sz w:val="20"/>
            <w:szCs w:val="20"/>
          </w:rPr>
          <w:t>http://www.fundacja.srem.co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undacja PRO RODZINA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sarskie, ul. Jaworowa 6, 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507 801 301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kontakt@prorodzina.pl</w:t>
      </w:r>
    </w:p>
    <w:p w:rsidR="008926C0" w:rsidRPr="001C3A40" w:rsidRDefault="002D4F8A" w:rsidP="008926C0">
      <w:pPr>
        <w:rPr>
          <w:rFonts w:cs="Arial"/>
          <w:sz w:val="20"/>
          <w:szCs w:val="20"/>
        </w:rPr>
      </w:pPr>
      <w:hyperlink r:id="rId44" w:history="1">
        <w:r w:rsidR="008926C0" w:rsidRPr="001C3A40">
          <w:rPr>
            <w:rStyle w:val="Hipercze"/>
            <w:rFonts w:cs="Arial"/>
            <w:sz w:val="20"/>
            <w:szCs w:val="20"/>
          </w:rPr>
          <w:t>http://prorodzina.pl/</w:t>
        </w:r>
      </w:hyperlink>
    </w:p>
    <w:p w:rsidR="008926C0" w:rsidRPr="001C3A40" w:rsidRDefault="008926C0" w:rsidP="008926C0">
      <w:pPr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Fundacja na Rzecz Rewaloryzacji Miasta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Adama Mickiewicza 21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63-100 Śrem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881-201-435 /509-371-775</w:t>
      </w:r>
    </w:p>
    <w:p w:rsidR="008926C0" w:rsidRPr="001C3A40" w:rsidRDefault="008926C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biuro@fundacja.srem.info / </w:t>
      </w:r>
      <w:hyperlink r:id="rId45" w:history="1">
        <w:r w:rsidR="00294710" w:rsidRPr="001C3A40">
          <w:rPr>
            <w:rStyle w:val="Hipercze"/>
            <w:rFonts w:cs="Arial"/>
            <w:sz w:val="20"/>
            <w:szCs w:val="20"/>
          </w:rPr>
          <w:t>hirek@bartkowiak.srem.info</w:t>
        </w:r>
      </w:hyperlink>
    </w:p>
    <w:p w:rsidR="00C175A4" w:rsidRPr="001C3A40" w:rsidRDefault="00C175A4" w:rsidP="0017377F"/>
    <w:p w:rsidR="00C175A4" w:rsidRPr="0017377F" w:rsidRDefault="00C175A4" w:rsidP="0017377F">
      <w:pPr>
        <w:pStyle w:val="Akapitzlist"/>
        <w:numPr>
          <w:ilvl w:val="0"/>
          <w:numId w:val="28"/>
        </w:numPr>
        <w:rPr>
          <w:rFonts w:eastAsia="Times New Roman"/>
          <w:lang w:eastAsia="pl-PL"/>
        </w:rPr>
      </w:pPr>
      <w:r w:rsidRPr="0017377F">
        <w:rPr>
          <w:rFonts w:eastAsia="Times New Roman"/>
          <w:lang w:eastAsia="pl-PL"/>
        </w:rPr>
        <w:t>Fundacja Schronisko Dla Zwierząt w Gaju</w:t>
      </w:r>
    </w:p>
    <w:p w:rsidR="00C175A4" w:rsidRPr="001C3A40" w:rsidRDefault="00C175A4" w:rsidP="0017377F">
      <w:pPr>
        <w:rPr>
          <w:rFonts w:eastAsia="Times New Roman"/>
          <w:lang w:eastAsia="pl-PL"/>
        </w:rPr>
      </w:pPr>
      <w:r w:rsidRPr="001C3A40">
        <w:rPr>
          <w:rFonts w:eastAsia="Times New Roman"/>
          <w:lang w:eastAsia="pl-PL"/>
        </w:rPr>
        <w:t xml:space="preserve">ul. Nadbrzeżna 3/10 </w:t>
      </w:r>
      <w:r w:rsidR="005325B8" w:rsidRPr="001C3A40">
        <w:rPr>
          <w:rFonts w:eastAsia="Times New Roman"/>
          <w:lang w:eastAsia="pl-PL"/>
        </w:rPr>
        <w:t xml:space="preserve">, </w:t>
      </w:r>
      <w:r w:rsidR="00954109" w:rsidRPr="001C3A40">
        <w:rPr>
          <w:rFonts w:eastAsia="Times New Roman"/>
          <w:lang w:eastAsia="pl-PL"/>
        </w:rPr>
        <w:t>63-100 Śrem</w:t>
      </w:r>
    </w:p>
    <w:p w:rsidR="00954109" w:rsidRPr="001C3A40" w:rsidRDefault="00954109" w:rsidP="0017377F">
      <w:pPr>
        <w:rPr>
          <w:rFonts w:eastAsia="Times New Roman"/>
          <w:lang w:eastAsia="pl-PL"/>
        </w:rPr>
      </w:pPr>
      <w:r w:rsidRPr="001C3A40">
        <w:rPr>
          <w:rFonts w:eastAsia="Times New Roman"/>
          <w:lang w:eastAsia="pl-PL"/>
        </w:rPr>
        <w:t xml:space="preserve">tel. </w:t>
      </w:r>
      <w:r w:rsidR="00C175A4" w:rsidRPr="001C3A40">
        <w:rPr>
          <w:rFonts w:eastAsia="Times New Roman"/>
          <w:lang w:eastAsia="pl-PL"/>
        </w:rPr>
        <w:t>661</w:t>
      </w:r>
      <w:r w:rsidR="002140AF" w:rsidRPr="001C3A40">
        <w:rPr>
          <w:rFonts w:eastAsia="Times New Roman"/>
          <w:lang w:eastAsia="pl-PL"/>
        </w:rPr>
        <w:t> </w:t>
      </w:r>
      <w:r w:rsidR="00C175A4" w:rsidRPr="001C3A40">
        <w:rPr>
          <w:rFonts w:eastAsia="Times New Roman"/>
          <w:lang w:eastAsia="pl-PL"/>
        </w:rPr>
        <w:t>222200</w:t>
      </w:r>
    </w:p>
    <w:p w:rsidR="00954109" w:rsidRPr="001C3A40" w:rsidRDefault="00954109" w:rsidP="0017377F">
      <w:pPr>
        <w:rPr>
          <w:rFonts w:eastAsia="Times New Roman"/>
          <w:lang w:eastAsia="pl-PL"/>
        </w:rPr>
      </w:pPr>
      <w:r w:rsidRPr="001C3A40">
        <w:rPr>
          <w:rFonts w:eastAsia="Times New Roman"/>
          <w:lang w:eastAsia="pl-PL"/>
        </w:rPr>
        <w:t xml:space="preserve">e-mail: </w:t>
      </w:r>
      <w:hyperlink r:id="rId46" w:history="1">
        <w:r w:rsidRPr="001C3A40">
          <w:rPr>
            <w:rFonts w:eastAsia="Times New Roman"/>
            <w:lang w:eastAsia="pl-PL"/>
          </w:rPr>
          <w:t>biuro@schroniskogaj.pl</w:t>
        </w:r>
      </w:hyperlink>
    </w:p>
    <w:p w:rsidR="00C175A4" w:rsidRPr="001C3A40" w:rsidRDefault="002D4F8A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hyperlink r:id="rId47" w:history="1">
        <w:r w:rsidR="00954109" w:rsidRPr="001C3A40">
          <w:rPr>
            <w:rFonts w:eastAsia="Times New Roman" w:cs="Arial"/>
            <w:sz w:val="20"/>
            <w:szCs w:val="20"/>
            <w:lang w:eastAsia="pl-PL"/>
          </w:rPr>
          <w:t>http://www.schroniskogaj.pl</w:t>
        </w:r>
      </w:hyperlink>
    </w:p>
    <w:p w:rsidR="002140AF" w:rsidRPr="001C3A40" w:rsidRDefault="002140AF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C97C5D" w:rsidRPr="001C3A40" w:rsidRDefault="002140AF" w:rsidP="00C97C5D">
      <w:pPr>
        <w:pStyle w:val="Akapitzlist"/>
        <w:numPr>
          <w:ilvl w:val="0"/>
          <w:numId w:val="28"/>
        </w:numPr>
        <w:jc w:val="left"/>
        <w:rPr>
          <w:rFonts w:cs="Arial"/>
          <w:bCs/>
          <w:sz w:val="20"/>
          <w:szCs w:val="20"/>
        </w:rPr>
      </w:pPr>
      <w:r w:rsidRPr="001C3A40">
        <w:rPr>
          <w:rFonts w:cs="Arial"/>
          <w:bCs/>
          <w:sz w:val="20"/>
          <w:szCs w:val="20"/>
        </w:rPr>
        <w:t xml:space="preserve">Związek Harcerstwa Polskiego Chorągiew Wielkopolska Hufiec Śrem </w:t>
      </w:r>
    </w:p>
    <w:p w:rsidR="002140AF" w:rsidRPr="001C3A40" w:rsidRDefault="002140AF" w:rsidP="00C97C5D">
      <w:pPr>
        <w:jc w:val="left"/>
        <w:rPr>
          <w:rFonts w:cs="Arial"/>
          <w:bCs/>
          <w:sz w:val="20"/>
          <w:szCs w:val="20"/>
        </w:rPr>
      </w:pPr>
      <w:r w:rsidRPr="001C3A40">
        <w:rPr>
          <w:rFonts w:cs="Arial"/>
          <w:bCs/>
          <w:sz w:val="20"/>
          <w:szCs w:val="20"/>
        </w:rPr>
        <w:t>ul. Kilińskiego 2, 63-100 Śrem</w:t>
      </w:r>
    </w:p>
    <w:p w:rsidR="002140AF" w:rsidRPr="001C3A40" w:rsidRDefault="00B13D95" w:rsidP="00B13D95">
      <w:pPr>
        <w:spacing w:line="360" w:lineRule="auto"/>
        <w:jc w:val="left"/>
        <w:rPr>
          <w:rFonts w:cs="Arial"/>
          <w:smallCaps/>
          <w:sz w:val="20"/>
          <w:szCs w:val="20"/>
        </w:rPr>
      </w:pPr>
      <w:r w:rsidRPr="001C3A40">
        <w:rPr>
          <w:rFonts w:cs="Arial"/>
          <w:bCs/>
          <w:smallCaps/>
          <w:sz w:val="20"/>
          <w:szCs w:val="20"/>
        </w:rPr>
        <w:t>t</w:t>
      </w:r>
      <w:r w:rsidR="002140AF" w:rsidRPr="001C3A40">
        <w:rPr>
          <w:rFonts w:cs="Arial"/>
          <w:bCs/>
          <w:sz w:val="20"/>
          <w:szCs w:val="20"/>
        </w:rPr>
        <w:t xml:space="preserve">el. </w:t>
      </w:r>
      <w:r w:rsidR="002140AF" w:rsidRPr="001C3A40">
        <w:rPr>
          <w:rFonts w:cs="Arial"/>
          <w:sz w:val="20"/>
          <w:szCs w:val="20"/>
        </w:rPr>
        <w:t>602 559 024</w:t>
      </w:r>
    </w:p>
    <w:p w:rsidR="002140AF" w:rsidRPr="001C3A40" w:rsidRDefault="002140AF" w:rsidP="00B13D95">
      <w:pPr>
        <w:spacing w:line="360" w:lineRule="auto"/>
        <w:jc w:val="left"/>
        <w:rPr>
          <w:rFonts w:cs="Arial"/>
          <w:bCs/>
          <w:smallCaps/>
          <w:sz w:val="20"/>
          <w:szCs w:val="20"/>
        </w:rPr>
      </w:pPr>
      <w:r w:rsidRPr="001C3A40">
        <w:rPr>
          <w:rFonts w:cs="Arial"/>
          <w:sz w:val="20"/>
          <w:szCs w:val="20"/>
        </w:rPr>
        <w:t>e-mail: srem@zhp.wlkp.pl</w:t>
      </w:r>
    </w:p>
    <w:p w:rsidR="006C7ED0" w:rsidRPr="001C3A40" w:rsidRDefault="006C7ED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4D1F67" w:rsidRPr="001C3A40" w:rsidRDefault="004D1F67" w:rsidP="00C97C5D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Klub Sportowy „</w:t>
      </w:r>
      <w:proofErr w:type="spellStart"/>
      <w:r w:rsidRPr="001C3A40">
        <w:rPr>
          <w:rFonts w:eastAsia="Times New Roman" w:cs="Arial"/>
          <w:sz w:val="20"/>
          <w:szCs w:val="20"/>
          <w:lang w:eastAsia="pl-PL"/>
        </w:rPr>
        <w:t>Rapid</w:t>
      </w:r>
      <w:proofErr w:type="spellEnd"/>
      <w:r w:rsidRPr="001C3A40">
        <w:rPr>
          <w:rFonts w:eastAsia="Times New Roman" w:cs="Arial"/>
          <w:sz w:val="20"/>
          <w:szCs w:val="20"/>
          <w:lang w:eastAsia="pl-PL"/>
        </w:rPr>
        <w:t>” Śrem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Staszica 1A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el. 602 185 526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 xml:space="preserve">e-mail: </w:t>
      </w:r>
      <w:hyperlink r:id="rId48" w:history="1">
        <w:r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rapidsrem@poczta.onet.pl</w:t>
        </w:r>
      </w:hyperlink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http://www.rapidsrem.pl/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6C7ED0" w:rsidRPr="001C3A40" w:rsidRDefault="006C7ED0" w:rsidP="00C97C5D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Klub Żeglarski „Odlewnik”</w:t>
      </w:r>
    </w:p>
    <w:p w:rsidR="006C7ED0" w:rsidRPr="001C3A40" w:rsidRDefault="006C7ED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Jeziorna 6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6C7ED0" w:rsidRPr="001C3A40" w:rsidRDefault="006C7ED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el. 609 536 394</w:t>
      </w:r>
    </w:p>
    <w:p w:rsidR="006C7ED0" w:rsidRPr="001C3A40" w:rsidRDefault="006C7ED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lastRenderedPageBreak/>
        <w:t>e-mail: klub@odlewnik.pl</w:t>
      </w:r>
    </w:p>
    <w:p w:rsidR="00C175A4" w:rsidRPr="001C3A40" w:rsidRDefault="00C175A4" w:rsidP="008926C0">
      <w:pPr>
        <w:rPr>
          <w:rFonts w:cs="Arial"/>
          <w:sz w:val="20"/>
          <w:szCs w:val="20"/>
        </w:rPr>
      </w:pPr>
    </w:p>
    <w:p w:rsidR="00907066" w:rsidRPr="001C3A40" w:rsidRDefault="00907066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Ognisko TKKF „Sokół” </w:t>
      </w:r>
    </w:p>
    <w:p w:rsidR="00907066" w:rsidRPr="001C3A40" w:rsidRDefault="00907066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Zamenhofa 7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907066" w:rsidRPr="001C3A40" w:rsidRDefault="00907066" w:rsidP="00907066">
      <w:pPr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tel. 530 086 662 </w:t>
      </w:r>
      <w:r w:rsidRPr="001C3A40">
        <w:rPr>
          <w:rFonts w:cs="Arial"/>
          <w:sz w:val="20"/>
          <w:szCs w:val="20"/>
        </w:rPr>
        <w:br/>
        <w:t xml:space="preserve">email: </w:t>
      </w:r>
      <w:hyperlink r:id="rId49" w:history="1">
        <w:r w:rsidRPr="001C3A40">
          <w:rPr>
            <w:rFonts w:cs="Arial"/>
            <w:sz w:val="20"/>
            <w:szCs w:val="20"/>
          </w:rPr>
          <w:t>biuro@tkkf-sokol.srem.com.pl</w:t>
        </w:r>
      </w:hyperlink>
      <w:r w:rsidRPr="001C3A40">
        <w:rPr>
          <w:rFonts w:cs="Arial"/>
          <w:sz w:val="20"/>
          <w:szCs w:val="20"/>
        </w:rPr>
        <w:br/>
      </w:r>
      <w:hyperlink r:id="rId50" w:history="1">
        <w:r w:rsidRPr="001C3A40">
          <w:rPr>
            <w:rFonts w:cs="Arial"/>
            <w:sz w:val="20"/>
            <w:szCs w:val="20"/>
          </w:rPr>
          <w:t>http://www.tkkf-sokol.srem.com.pl</w:t>
        </w:r>
      </w:hyperlink>
    </w:p>
    <w:p w:rsidR="00907066" w:rsidRPr="001C3A40" w:rsidRDefault="00907066" w:rsidP="00907066">
      <w:pPr>
        <w:jc w:val="left"/>
        <w:rPr>
          <w:rFonts w:cs="Arial"/>
          <w:sz w:val="20"/>
          <w:szCs w:val="20"/>
        </w:rPr>
      </w:pPr>
    </w:p>
    <w:p w:rsidR="00294710" w:rsidRPr="001C3A40" w:rsidRDefault="005A4413" w:rsidP="00C97C5D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owarzyszenie „</w:t>
      </w:r>
      <w:proofErr w:type="spellStart"/>
      <w:r w:rsidRPr="001C3A40">
        <w:rPr>
          <w:rFonts w:cs="Arial"/>
          <w:sz w:val="20"/>
          <w:szCs w:val="20"/>
        </w:rPr>
        <w:t>Holis</w:t>
      </w:r>
      <w:proofErr w:type="spellEnd"/>
      <w:r w:rsidRPr="001C3A40">
        <w:rPr>
          <w:rFonts w:cs="Arial"/>
          <w:sz w:val="20"/>
          <w:szCs w:val="20"/>
        </w:rPr>
        <w:t>”</w:t>
      </w:r>
    </w:p>
    <w:p w:rsidR="005A4413" w:rsidRPr="001C3A40" w:rsidRDefault="005A4413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Kosynierów 17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5A4413" w:rsidRPr="001C3A40" w:rsidRDefault="005A4413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784 382 525</w:t>
      </w:r>
    </w:p>
    <w:p w:rsidR="005A4413" w:rsidRPr="001C3A40" w:rsidRDefault="005A4413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51" w:history="1">
        <w:r w:rsidR="001E6680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stowarzyszenieholis@onet.op.pl</w:t>
        </w:r>
      </w:hyperlink>
    </w:p>
    <w:p w:rsidR="001E6680" w:rsidRPr="001C3A40" w:rsidRDefault="001E668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www.facebook.com/pages/category/Community-Organization/Stowarzyszenie-HOLIS-Szko%C5%82a-Podstawowa-1713077965618972/</w:t>
      </w:r>
    </w:p>
    <w:p w:rsidR="006C7ED0" w:rsidRPr="001C3A40" w:rsidRDefault="006C7ED0" w:rsidP="008926C0">
      <w:pPr>
        <w:rPr>
          <w:rFonts w:cs="Arial"/>
          <w:sz w:val="20"/>
          <w:szCs w:val="20"/>
        </w:rPr>
      </w:pPr>
    </w:p>
    <w:p w:rsidR="00294710" w:rsidRPr="001C3A40" w:rsidRDefault="00294710" w:rsidP="00FD5BBC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owarzyszenie Jasny Horyzont</w:t>
      </w:r>
    </w:p>
    <w:p w:rsidR="00294710" w:rsidRPr="001C3A40" w:rsidRDefault="0029471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ickiewicza 5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294710" w:rsidRPr="001C3A40" w:rsidRDefault="0029471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784 783 447</w:t>
      </w:r>
    </w:p>
    <w:p w:rsidR="00294710" w:rsidRPr="001C3A40" w:rsidRDefault="0029471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52" w:history="1">
        <w:r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jasnyhoryzontsrem@gmail.com</w:t>
        </w:r>
      </w:hyperlink>
    </w:p>
    <w:p w:rsidR="00294710" w:rsidRPr="001C3A40" w:rsidRDefault="002D4F8A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hyperlink r:id="rId53" w:history="1">
        <w:r w:rsidR="00294710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jasnyhoryzontsrem.blogspot.com</w:t>
        </w:r>
      </w:hyperlink>
    </w:p>
    <w:p w:rsidR="00A82D4C" w:rsidRPr="001C3A40" w:rsidRDefault="00A82D4C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:rsidR="00A82D4C" w:rsidRPr="001C3A40" w:rsidRDefault="00A82D4C" w:rsidP="00FD5BBC">
      <w:pPr>
        <w:pStyle w:val="Akapitzlist"/>
        <w:numPr>
          <w:ilvl w:val="0"/>
          <w:numId w:val="28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Polskie Stowarzyszenie Diabetyków koło nr 21 w Śremie</w:t>
      </w:r>
    </w:p>
    <w:p w:rsidR="00A82D4C" w:rsidRPr="001C3A40" w:rsidRDefault="00A82D4C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ul. Chłapowskiego 33/18</w:t>
      </w:r>
      <w:r w:rsidR="005325B8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, 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63-100 Śrem</w:t>
      </w:r>
    </w:p>
    <w:p w:rsidR="00AE30B1" w:rsidRPr="001C3A40" w:rsidRDefault="00A82D4C" w:rsidP="008926C0">
      <w:pPr>
        <w:rPr>
          <w:rFonts w:cs="Arial"/>
          <w:sz w:val="20"/>
          <w:szCs w:val="20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tel. </w:t>
      </w:r>
      <w:r w:rsidRPr="001C3A40">
        <w:rPr>
          <w:rFonts w:cs="Arial"/>
          <w:sz w:val="20"/>
          <w:szCs w:val="20"/>
        </w:rPr>
        <w:t>697 618 461</w:t>
      </w:r>
    </w:p>
    <w:p w:rsidR="00A82D4C" w:rsidRPr="001C3A40" w:rsidRDefault="00A82D4C" w:rsidP="008926C0">
      <w:pPr>
        <w:rPr>
          <w:rFonts w:cs="Arial"/>
          <w:sz w:val="20"/>
          <w:szCs w:val="20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e-mail: </w:t>
      </w:r>
      <w:hyperlink r:id="rId54" w:history="1">
        <w:r w:rsidR="00C5082C" w:rsidRPr="001C3A40">
          <w:rPr>
            <w:rFonts w:cs="Arial"/>
            <w:sz w:val="20"/>
            <w:szCs w:val="20"/>
          </w:rPr>
          <w:t>psdsrem@gmail.com</w:t>
        </w:r>
      </w:hyperlink>
    </w:p>
    <w:p w:rsidR="001E6680" w:rsidRPr="001C3A40" w:rsidRDefault="001E6680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:rsidR="00AE30B1" w:rsidRPr="001C3A40" w:rsidRDefault="00AE30B1" w:rsidP="00FD5BBC">
      <w:pPr>
        <w:pStyle w:val="Akapitzlist"/>
        <w:numPr>
          <w:ilvl w:val="0"/>
          <w:numId w:val="28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Polski Związek Niewidomych koło Śrem</w:t>
      </w:r>
    </w:p>
    <w:p w:rsidR="00AE30B1" w:rsidRPr="001C3A40" w:rsidRDefault="00AE30B1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ul. Okulickiego 10</w:t>
      </w:r>
      <w:r w:rsidR="005325B8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, 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63-100 Śrem</w:t>
      </w:r>
    </w:p>
    <w:p w:rsidR="00AE30B1" w:rsidRPr="001C3A40" w:rsidRDefault="00AE30B1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tel. 607 582 279</w:t>
      </w:r>
    </w:p>
    <w:p w:rsidR="00AE30B1" w:rsidRPr="001C3A40" w:rsidRDefault="00AE30B1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e-mail:</w:t>
      </w:r>
      <w:hyperlink r:id="rId55" w:history="1">
        <w:r w:rsidR="00F64FFF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marhal24@interia.pl</w:t>
        </w:r>
      </w:hyperlink>
    </w:p>
    <w:p w:rsidR="00F64FFF" w:rsidRPr="001C3A40" w:rsidRDefault="00F64FFF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:rsidR="00F64FFF" w:rsidRPr="001C3A40" w:rsidRDefault="00F64FFF" w:rsidP="00FD5BBC">
      <w:pPr>
        <w:pStyle w:val="Akapitzlist"/>
        <w:numPr>
          <w:ilvl w:val="0"/>
          <w:numId w:val="28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Stowarzyszenie Unia Gospodarcza Regionu Śremskiego – Śremski Ośrodek Wspierania</w:t>
      </w:r>
      <w:r w:rsidR="00FD5BBC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 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Małej Przedsiębiorczości</w:t>
      </w:r>
    </w:p>
    <w:p w:rsidR="00F64FFF" w:rsidRPr="001C3A40" w:rsidRDefault="00F64FFF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ul. Okulickiego 3</w:t>
      </w:r>
      <w:r w:rsidR="005325B8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, </w:t>
      </w: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63-100 Śrem</w:t>
      </w:r>
    </w:p>
    <w:p w:rsidR="00F64FFF" w:rsidRPr="001C3A40" w:rsidRDefault="00F64FFF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tel. 61 28 32 704</w:t>
      </w:r>
    </w:p>
    <w:p w:rsidR="00F64FFF" w:rsidRPr="001C3A40" w:rsidRDefault="00F64FFF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56" w:history="1">
        <w:r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unia@srem.com.pl</w:t>
        </w:r>
      </w:hyperlink>
    </w:p>
    <w:p w:rsidR="00F64FFF" w:rsidRPr="001C3A40" w:rsidRDefault="002D4F8A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  <w:hyperlink r:id="rId57" w:history="1">
        <w:r w:rsidR="00F64FFF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http://www.unia.srem.com.pl/</w:t>
        </w:r>
      </w:hyperlink>
    </w:p>
    <w:p w:rsidR="00F64FFF" w:rsidRPr="001C3A40" w:rsidRDefault="00F64FFF" w:rsidP="008926C0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:rsidR="005A4413" w:rsidRPr="001C3A40" w:rsidRDefault="005A4413" w:rsidP="00FD5BBC">
      <w:pPr>
        <w:pStyle w:val="Akapitzlist"/>
        <w:numPr>
          <w:ilvl w:val="0"/>
          <w:numId w:val="28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Stowarzyszenie Wspierające Rozwój i Zapobiegające Wykluczeniu Społecznemu „Wsparcie”</w:t>
      </w:r>
    </w:p>
    <w:p w:rsidR="005A4413" w:rsidRPr="001C3A40" w:rsidRDefault="005A4413" w:rsidP="008926C0">
      <w:pPr>
        <w:rPr>
          <w:rFonts w:cs="Arial"/>
          <w:sz w:val="20"/>
          <w:szCs w:val="20"/>
        </w:rPr>
      </w:pPr>
      <w:r w:rsidRPr="001C3A40">
        <w:rPr>
          <w:rStyle w:val="Hipercze"/>
          <w:rFonts w:cs="Arial"/>
          <w:color w:val="auto"/>
          <w:sz w:val="20"/>
          <w:szCs w:val="20"/>
          <w:u w:val="none"/>
        </w:rPr>
        <w:t>ul. Mickiewicza 5</w:t>
      </w:r>
      <w:r w:rsidR="005325B8" w:rsidRPr="001C3A40">
        <w:rPr>
          <w:rStyle w:val="Hipercze"/>
          <w:rFonts w:cs="Arial"/>
          <w:color w:val="auto"/>
          <w:sz w:val="20"/>
          <w:szCs w:val="20"/>
          <w:u w:val="none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5A4413" w:rsidRPr="001C3A40" w:rsidRDefault="005A4413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1 28 28 016</w:t>
      </w:r>
    </w:p>
    <w:p w:rsidR="005A4413" w:rsidRPr="001C3A40" w:rsidRDefault="005A4413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 xml:space="preserve">e-mail:wsparciesrem@wp.pl </w:t>
      </w:r>
    </w:p>
    <w:p w:rsidR="00C05045" w:rsidRPr="001C3A40" w:rsidRDefault="00C05045" w:rsidP="008926C0">
      <w:pPr>
        <w:rPr>
          <w:rFonts w:cs="Arial"/>
          <w:sz w:val="20"/>
          <w:szCs w:val="20"/>
        </w:rPr>
      </w:pPr>
    </w:p>
    <w:p w:rsidR="00C05045" w:rsidRPr="001C3A40" w:rsidRDefault="00C05045" w:rsidP="00FD5BBC">
      <w:pPr>
        <w:pStyle w:val="Akapitzlist"/>
        <w:numPr>
          <w:ilvl w:val="0"/>
          <w:numId w:val="28"/>
        </w:num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Stowarzyszenie Liczba Mnoga</w:t>
      </w:r>
    </w:p>
    <w:p w:rsidR="00C05045" w:rsidRPr="001C3A40" w:rsidRDefault="00C05045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l. 20 Października 11</w:t>
      </w:r>
      <w:r w:rsidR="005325B8" w:rsidRPr="001C3A40">
        <w:rPr>
          <w:rFonts w:cs="Arial"/>
          <w:sz w:val="20"/>
          <w:szCs w:val="20"/>
        </w:rPr>
        <w:t xml:space="preserve">, </w:t>
      </w:r>
      <w:r w:rsidRPr="001C3A40">
        <w:rPr>
          <w:rFonts w:cs="Arial"/>
          <w:sz w:val="20"/>
          <w:szCs w:val="20"/>
        </w:rPr>
        <w:t>63-100 Śrem</w:t>
      </w:r>
    </w:p>
    <w:p w:rsidR="00C05045" w:rsidRPr="001C3A40" w:rsidRDefault="00C05045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508 193 514</w:t>
      </w:r>
    </w:p>
    <w:p w:rsidR="00C05045" w:rsidRPr="001C3A40" w:rsidRDefault="00C05045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</w:t>
      </w:r>
      <w:hyperlink r:id="rId58" w:history="1">
        <w:r w:rsidR="001E6680"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jerzy.witkowski71@gmail.com</w:t>
        </w:r>
      </w:hyperlink>
    </w:p>
    <w:p w:rsidR="00C175A4" w:rsidRPr="001C3A40" w:rsidRDefault="001E668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pl-pl.facebook.com/jesttakaakcja/</w:t>
      </w:r>
    </w:p>
    <w:p w:rsidR="00C175A4" w:rsidRPr="001C3A40" w:rsidRDefault="00C175A4" w:rsidP="00913DAC">
      <w:pPr>
        <w:pStyle w:val="Akapitzlist"/>
        <w:numPr>
          <w:ilvl w:val="0"/>
          <w:numId w:val="28"/>
        </w:numPr>
        <w:rPr>
          <w:lang w:eastAsia="pl-PL"/>
        </w:rPr>
      </w:pPr>
      <w:r w:rsidRPr="001C3A40">
        <w:rPr>
          <w:lang w:eastAsia="pl-PL"/>
        </w:rPr>
        <w:t>Stowarzyszenie Miłośników Sztuki Walki „LEO”</w:t>
      </w:r>
    </w:p>
    <w:p w:rsidR="00C175A4" w:rsidRPr="001C3A40" w:rsidRDefault="00C175A4" w:rsidP="00913DAC">
      <w:pPr>
        <w:rPr>
          <w:lang w:eastAsia="pl-PL"/>
        </w:rPr>
      </w:pPr>
      <w:r w:rsidRPr="001C3A40">
        <w:rPr>
          <w:lang w:eastAsia="pl-PL"/>
        </w:rPr>
        <w:t>Gaj 60</w:t>
      </w:r>
      <w:r w:rsidR="005325B8" w:rsidRPr="001C3A40">
        <w:rPr>
          <w:lang w:eastAsia="pl-PL"/>
        </w:rPr>
        <w:t xml:space="preserve">, </w:t>
      </w:r>
      <w:r w:rsidRPr="001C3A40">
        <w:rPr>
          <w:lang w:eastAsia="pl-PL"/>
        </w:rPr>
        <w:t>63-100 Śrem</w:t>
      </w:r>
    </w:p>
    <w:p w:rsidR="00C175A4" w:rsidRPr="001C3A40" w:rsidRDefault="00C175A4" w:rsidP="00913DAC">
      <w:pPr>
        <w:rPr>
          <w:lang w:eastAsia="pl-PL"/>
        </w:rPr>
      </w:pPr>
      <w:r w:rsidRPr="001C3A40">
        <w:rPr>
          <w:lang w:eastAsia="pl-PL"/>
        </w:rPr>
        <w:t>tel. 692</w:t>
      </w:r>
      <w:r w:rsidR="0000774E" w:rsidRPr="001C3A40">
        <w:rPr>
          <w:lang w:eastAsia="pl-PL"/>
        </w:rPr>
        <w:t> </w:t>
      </w:r>
      <w:r w:rsidRPr="001C3A40">
        <w:rPr>
          <w:lang w:eastAsia="pl-PL"/>
        </w:rPr>
        <w:t>058940</w:t>
      </w:r>
    </w:p>
    <w:p w:rsidR="00C175A4" w:rsidRPr="001C3A40" w:rsidRDefault="0000774E" w:rsidP="00913DAC">
      <w:pPr>
        <w:rPr>
          <w:lang w:eastAsia="pl-PL"/>
        </w:rPr>
      </w:pPr>
      <w:r w:rsidRPr="001C3A40">
        <w:t xml:space="preserve">e-mail: </w:t>
      </w:r>
      <w:hyperlink r:id="rId59" w:history="1">
        <w:r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stowarzyszenieLEO@wp.pl</w:t>
        </w:r>
      </w:hyperlink>
    </w:p>
    <w:p w:rsidR="00C175A4" w:rsidRPr="001C3A40" w:rsidRDefault="002D4F8A" w:rsidP="00913DAC">
      <w:pPr>
        <w:rPr>
          <w:lang w:eastAsia="pl-PL"/>
        </w:rPr>
      </w:pPr>
      <w:hyperlink r:id="rId60" w:history="1">
        <w:r w:rsidR="00C175A4" w:rsidRPr="001C3A40">
          <w:rPr>
            <w:lang w:eastAsia="pl-PL"/>
          </w:rPr>
          <w:t>http://leo.flaszkin.pl/</w:t>
        </w:r>
      </w:hyperlink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4D1F67" w:rsidRPr="001C3A40" w:rsidRDefault="004D1F67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Stowarzyszenie RUNNER`S POWER</w:t>
      </w:r>
    </w:p>
    <w:p w:rsidR="0000774E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Paderewskiego 1/8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el. 501 393 041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 xml:space="preserve">e-mail: </w:t>
      </w:r>
      <w:hyperlink r:id="rId61" w:history="1">
        <w:r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info@runnerspower.pl</w:t>
        </w:r>
      </w:hyperlink>
    </w:p>
    <w:p w:rsidR="00907066" w:rsidRPr="001C3A40" w:rsidRDefault="002D4F8A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hyperlink r:id="rId62" w:history="1">
        <w:r w:rsidR="00907066"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http://www.runnerspower.pl/</w:t>
        </w:r>
      </w:hyperlink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1E6680" w:rsidRPr="001C3A40" w:rsidRDefault="001E6680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Stowarzyszenie Śrem Bliżej Dziecka</w:t>
      </w:r>
    </w:p>
    <w:p w:rsidR="001E6680" w:rsidRPr="001C3A40" w:rsidRDefault="001E668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Okulickiego 4/81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1E6680" w:rsidRPr="001C3A40" w:rsidRDefault="002D4F8A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hyperlink r:id="rId63" w:history="1">
        <w:r w:rsidR="001E6680"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https://www.facebook.com/Stowarzyszenie-%C5%9Arem-Bli%C5%BCej-Dziecka-1455184558075036/</w:t>
        </w:r>
      </w:hyperlink>
    </w:p>
    <w:p w:rsidR="001E6680" w:rsidRPr="001C3A40" w:rsidRDefault="001E668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6C7ED0" w:rsidRPr="001C3A40" w:rsidRDefault="006C7ED0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Śremska Grupa Nieustających Optymistów „Krówka Mała”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</w:t>
      </w:r>
      <w:r w:rsidR="006C7ED0" w:rsidRPr="001C3A40">
        <w:rPr>
          <w:rFonts w:eastAsia="Times New Roman" w:cs="Arial"/>
          <w:sz w:val="20"/>
          <w:szCs w:val="20"/>
          <w:lang w:eastAsia="pl-PL"/>
        </w:rPr>
        <w:t xml:space="preserve">l. Chłapowskiego </w:t>
      </w:r>
      <w:r w:rsidRPr="001C3A40">
        <w:rPr>
          <w:rFonts w:eastAsia="Times New Roman" w:cs="Arial"/>
          <w:sz w:val="20"/>
          <w:szCs w:val="20"/>
          <w:lang w:eastAsia="pl-PL"/>
        </w:rPr>
        <w:t>3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4D1F67" w:rsidRPr="001C3A40" w:rsidRDefault="004D1F67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lastRenderedPageBreak/>
        <w:t>tel. 602 551</w:t>
      </w:r>
      <w:r w:rsidR="001E6680" w:rsidRPr="001C3A40">
        <w:rPr>
          <w:rFonts w:eastAsia="Times New Roman" w:cs="Arial"/>
          <w:sz w:val="20"/>
          <w:szCs w:val="20"/>
          <w:lang w:eastAsia="pl-PL"/>
        </w:rPr>
        <w:t> </w:t>
      </w:r>
      <w:r w:rsidRPr="001C3A40">
        <w:rPr>
          <w:rFonts w:eastAsia="Times New Roman" w:cs="Arial"/>
          <w:sz w:val="20"/>
          <w:szCs w:val="20"/>
          <w:lang w:eastAsia="pl-PL"/>
        </w:rPr>
        <w:t>779</w:t>
      </w:r>
    </w:p>
    <w:p w:rsidR="001E6680" w:rsidRPr="001C3A40" w:rsidRDefault="001E6680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https://www.facebook.com/krowkamala/</w:t>
      </w:r>
    </w:p>
    <w:p w:rsidR="00907066" w:rsidRPr="001C3A40" w:rsidRDefault="00907066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907066" w:rsidRPr="001C3A40" w:rsidRDefault="00907066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Śremski Klub Sportowy „Warta”</w:t>
      </w:r>
    </w:p>
    <w:p w:rsidR="00907066" w:rsidRPr="001C3A40" w:rsidRDefault="00907066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Zamenhofa 20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907066" w:rsidRPr="001C3A40" w:rsidRDefault="00907066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el. 661 035 808, 61 28 29 217</w:t>
      </w:r>
    </w:p>
    <w:p w:rsidR="00907066" w:rsidRPr="001C3A40" w:rsidRDefault="00907066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 xml:space="preserve">e-mail: </w:t>
      </w:r>
      <w:hyperlink r:id="rId64" w:history="1">
        <w:r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klub@wartasrem.pl</w:t>
        </w:r>
      </w:hyperlink>
    </w:p>
    <w:p w:rsidR="00907066" w:rsidRPr="001C3A40" w:rsidRDefault="00907066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https://wartasrem.pl/</w:t>
      </w:r>
    </w:p>
    <w:p w:rsidR="00C5082C" w:rsidRPr="001C3A40" w:rsidRDefault="00C5082C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C5082C" w:rsidRPr="001C3A40" w:rsidRDefault="00C5082C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Śremskie Stowarzyszenie na Rzecz Osób Niepełnosprawnych „Trójka”</w:t>
      </w:r>
    </w:p>
    <w:p w:rsidR="00C5082C" w:rsidRPr="001C3A40" w:rsidRDefault="00C5082C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Piłsudskiego 15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C5082C" w:rsidRPr="001C3A40" w:rsidRDefault="00C5082C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el. 61 28 30 055</w:t>
      </w:r>
    </w:p>
    <w:p w:rsidR="00C5082C" w:rsidRPr="001C3A40" w:rsidRDefault="00C5082C" w:rsidP="00C5082C">
      <w:pPr>
        <w:pStyle w:val="NormalnyWeb"/>
        <w:rPr>
          <w:rFonts w:ascii="Arial" w:hAnsi="Arial" w:cs="Arial"/>
          <w:color w:val="auto"/>
          <w:sz w:val="20"/>
          <w:szCs w:val="20"/>
        </w:rPr>
      </w:pPr>
      <w:r w:rsidRPr="001C3A40">
        <w:rPr>
          <w:rFonts w:ascii="Arial" w:hAnsi="Arial" w:cs="Arial"/>
          <w:color w:val="auto"/>
          <w:sz w:val="20"/>
          <w:szCs w:val="20"/>
        </w:rPr>
        <w:t xml:space="preserve">e-mail: </w:t>
      </w:r>
      <w:hyperlink r:id="rId65" w:history="1">
        <w:r w:rsidRPr="001C3A40">
          <w:rPr>
            <w:rFonts w:ascii="Arial" w:hAnsi="Arial" w:cs="Arial"/>
            <w:color w:val="auto"/>
            <w:sz w:val="20"/>
            <w:szCs w:val="20"/>
          </w:rPr>
          <w:t>stowarzyszenie.trojka.zss@gmail.com</w:t>
        </w:r>
      </w:hyperlink>
    </w:p>
    <w:p w:rsidR="00A07E1E" w:rsidRPr="001C3A40" w:rsidRDefault="00A07E1E" w:rsidP="00C5082C">
      <w:pPr>
        <w:pStyle w:val="NormalnyWeb"/>
        <w:rPr>
          <w:rFonts w:ascii="Arial" w:hAnsi="Arial" w:cs="Arial"/>
          <w:color w:val="auto"/>
          <w:sz w:val="20"/>
          <w:szCs w:val="20"/>
        </w:rPr>
      </w:pPr>
    </w:p>
    <w:p w:rsidR="00A07E1E" w:rsidRPr="001C3A40" w:rsidRDefault="00A07E1E" w:rsidP="00FD5BBC">
      <w:pPr>
        <w:pStyle w:val="NormalnyWeb"/>
        <w:numPr>
          <w:ilvl w:val="0"/>
          <w:numId w:val="28"/>
        </w:numPr>
        <w:rPr>
          <w:rFonts w:ascii="Arial" w:hAnsi="Arial" w:cs="Arial"/>
          <w:color w:val="auto"/>
          <w:sz w:val="20"/>
          <w:szCs w:val="20"/>
        </w:rPr>
      </w:pPr>
      <w:r w:rsidRPr="001C3A40">
        <w:rPr>
          <w:rFonts w:ascii="Arial" w:hAnsi="Arial" w:cs="Arial"/>
          <w:color w:val="auto"/>
          <w:sz w:val="20"/>
          <w:szCs w:val="20"/>
        </w:rPr>
        <w:t>Świetlica socjoterapeutyczna Centrum Edukacji, Sportu i Kultury „Iskra”</w:t>
      </w:r>
    </w:p>
    <w:p w:rsidR="00A07E1E" w:rsidRPr="001C3A40" w:rsidRDefault="00A07E1E" w:rsidP="00C5082C">
      <w:pPr>
        <w:pStyle w:val="NormalnyWeb"/>
        <w:rPr>
          <w:rFonts w:ascii="Arial" w:hAnsi="Arial" w:cs="Arial"/>
          <w:color w:val="auto"/>
          <w:sz w:val="20"/>
          <w:szCs w:val="20"/>
        </w:rPr>
      </w:pPr>
      <w:r w:rsidRPr="001C3A40">
        <w:rPr>
          <w:rFonts w:ascii="Arial" w:hAnsi="Arial" w:cs="Arial"/>
          <w:color w:val="auto"/>
          <w:sz w:val="20"/>
          <w:szCs w:val="20"/>
        </w:rPr>
        <w:t>ul. Owocowa 8, Psarskie, 63-100 Śrem</w:t>
      </w:r>
    </w:p>
    <w:p w:rsidR="00C5082C" w:rsidRPr="001C3A40" w:rsidRDefault="00A07E1E" w:rsidP="00C175A4">
      <w:pPr>
        <w:spacing w:before="100" w:beforeAutospacing="1" w:after="100" w:afterAutospacing="1" w:line="240" w:lineRule="auto"/>
        <w:jc w:val="left"/>
        <w:rPr>
          <w:rFonts w:cs="Arial"/>
          <w:sz w:val="20"/>
          <w:szCs w:val="20"/>
        </w:rPr>
      </w:pPr>
      <w:r w:rsidRPr="001C3A40">
        <w:rPr>
          <w:rFonts w:eastAsia="Times New Roman" w:cs="Arial"/>
          <w:sz w:val="20"/>
          <w:szCs w:val="20"/>
          <w:lang w:eastAsia="pl-PL"/>
        </w:rPr>
        <w:t xml:space="preserve">tel. </w:t>
      </w:r>
      <w:r w:rsidRPr="001C3A40">
        <w:rPr>
          <w:rFonts w:cs="Arial"/>
          <w:sz w:val="20"/>
          <w:szCs w:val="20"/>
        </w:rPr>
        <w:t>61 28 30 798</w:t>
      </w:r>
    </w:p>
    <w:p w:rsidR="00A07E1E" w:rsidRPr="001C3A40" w:rsidRDefault="00A07E1E" w:rsidP="00C175A4">
      <w:pPr>
        <w:spacing w:before="100" w:beforeAutospacing="1" w:after="100" w:afterAutospacing="1" w:line="240" w:lineRule="auto"/>
        <w:jc w:val="left"/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Fonts w:cs="Arial"/>
          <w:sz w:val="20"/>
          <w:szCs w:val="20"/>
        </w:rPr>
        <w:t xml:space="preserve">e-mail: </w:t>
      </w:r>
      <w:hyperlink r:id="rId66" w:history="1">
        <w:r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biuro@fundacja.srem.info</w:t>
        </w:r>
      </w:hyperlink>
    </w:p>
    <w:p w:rsidR="00A07E1E" w:rsidRPr="001C3A40" w:rsidRDefault="00A07E1E" w:rsidP="00C175A4">
      <w:pPr>
        <w:spacing w:before="100" w:beforeAutospacing="1" w:after="100" w:afterAutospacing="1" w:line="240" w:lineRule="auto"/>
        <w:jc w:val="left"/>
        <w:rPr>
          <w:rStyle w:val="Hipercze"/>
          <w:rFonts w:cs="Arial"/>
          <w:color w:val="auto"/>
          <w:sz w:val="20"/>
          <w:szCs w:val="20"/>
          <w:u w:val="none"/>
        </w:rPr>
      </w:pPr>
    </w:p>
    <w:p w:rsidR="00A07E1E" w:rsidRPr="001C3A40" w:rsidRDefault="00A07E1E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Świetlica socjoterapeutyczna</w:t>
      </w:r>
    </w:p>
    <w:p w:rsidR="00A07E1E" w:rsidRPr="001C3A40" w:rsidRDefault="00A07E1E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Plac 20 Października 49, 63-100 Śrem</w:t>
      </w:r>
    </w:p>
    <w:p w:rsidR="004D1F67" w:rsidRPr="001C3A40" w:rsidRDefault="00A07E1E" w:rsidP="00C175A4">
      <w:pPr>
        <w:spacing w:before="100" w:beforeAutospacing="1" w:after="100" w:afterAutospacing="1" w:line="240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694 248  556</w:t>
      </w:r>
    </w:p>
    <w:p w:rsidR="00A07E1E" w:rsidRPr="001C3A40" w:rsidRDefault="00A07E1E" w:rsidP="00C175A4">
      <w:pPr>
        <w:spacing w:before="100" w:beforeAutospacing="1" w:after="100" w:afterAutospacing="1" w:line="240" w:lineRule="auto"/>
        <w:jc w:val="left"/>
        <w:rPr>
          <w:rStyle w:val="Hipercze"/>
          <w:rFonts w:cs="Arial"/>
          <w:color w:val="auto"/>
          <w:sz w:val="20"/>
          <w:szCs w:val="20"/>
          <w:u w:val="none"/>
        </w:rPr>
      </w:pPr>
      <w:r w:rsidRPr="001C3A40">
        <w:rPr>
          <w:rFonts w:eastAsia="Times New Roman" w:cs="Arial"/>
          <w:sz w:val="20"/>
          <w:szCs w:val="20"/>
          <w:lang w:eastAsia="pl-PL"/>
        </w:rPr>
        <w:t xml:space="preserve">e-mail: </w:t>
      </w:r>
      <w:hyperlink r:id="rId67" w:history="1">
        <w:r w:rsidRPr="001C3A40">
          <w:rPr>
            <w:rStyle w:val="Hipercze"/>
            <w:rFonts w:cs="Arial"/>
            <w:color w:val="auto"/>
            <w:sz w:val="20"/>
            <w:szCs w:val="20"/>
            <w:u w:val="none"/>
          </w:rPr>
          <w:t>bartkowiak52@wp.pl</w:t>
        </w:r>
      </w:hyperlink>
    </w:p>
    <w:p w:rsidR="00A07E1E" w:rsidRPr="001C3A40" w:rsidRDefault="00A07E1E" w:rsidP="00C175A4">
      <w:pPr>
        <w:spacing w:before="100" w:beforeAutospacing="1" w:after="100" w:afterAutospacing="1" w:line="240" w:lineRule="auto"/>
        <w:jc w:val="left"/>
        <w:rPr>
          <w:rStyle w:val="Hipercze"/>
          <w:rFonts w:cs="Arial"/>
          <w:color w:val="auto"/>
          <w:sz w:val="20"/>
          <w:szCs w:val="20"/>
          <w:u w:val="none"/>
        </w:rPr>
      </w:pPr>
    </w:p>
    <w:p w:rsidR="00A07E1E" w:rsidRPr="001C3A40" w:rsidRDefault="00A07E1E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00774E" w:rsidRPr="001C3A40" w:rsidRDefault="0000774E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lastRenderedPageBreak/>
        <w:t>Towarzystwo Pomocy Potrzebującym im. Św. Brata Alberta „Nadzieja” w Śremie</w:t>
      </w:r>
    </w:p>
    <w:p w:rsidR="0000774E" w:rsidRPr="001C3A40" w:rsidRDefault="0000774E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Chłapowskiego 1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00774E" w:rsidRPr="001C3A40" w:rsidRDefault="0000774E" w:rsidP="00C175A4">
      <w:pPr>
        <w:spacing w:before="100" w:beforeAutospacing="1" w:after="100" w:afterAutospacing="1" w:line="240" w:lineRule="auto"/>
        <w:jc w:val="left"/>
        <w:rPr>
          <w:rFonts w:cs="Arial"/>
          <w:sz w:val="20"/>
          <w:szCs w:val="20"/>
        </w:rPr>
      </w:pPr>
      <w:r w:rsidRPr="001C3A40">
        <w:rPr>
          <w:rFonts w:eastAsia="Times New Roman" w:cs="Arial"/>
          <w:sz w:val="20"/>
          <w:szCs w:val="20"/>
          <w:lang w:eastAsia="pl-PL"/>
        </w:rPr>
        <w:t xml:space="preserve">tel. </w:t>
      </w:r>
      <w:r w:rsidRPr="001C3A40">
        <w:rPr>
          <w:rFonts w:cs="Arial"/>
          <w:sz w:val="20"/>
          <w:szCs w:val="20"/>
        </w:rPr>
        <w:t>663 953 504</w:t>
      </w:r>
    </w:p>
    <w:p w:rsidR="0000774E" w:rsidRPr="001C3A40" w:rsidRDefault="002D4F8A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hyperlink r:id="rId68" w:history="1">
        <w:r w:rsidR="0000774E" w:rsidRPr="001C3A40">
          <w:rPr>
            <w:rFonts w:cs="Arial"/>
            <w:sz w:val="20"/>
            <w:szCs w:val="20"/>
          </w:rPr>
          <w:t>email: brat_albert@poczta.onet.eu</w:t>
        </w:r>
      </w:hyperlink>
    </w:p>
    <w:p w:rsidR="00C175A4" w:rsidRPr="001C3A40" w:rsidRDefault="0000774E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http://bratalbert.nstrefa.pl</w:t>
      </w:r>
      <w:r w:rsidR="00C175A4" w:rsidRPr="001C3A40">
        <w:rPr>
          <w:rFonts w:eastAsia="Times New Roman" w:cs="Arial"/>
          <w:sz w:val="20"/>
          <w:szCs w:val="20"/>
          <w:lang w:eastAsia="pl-PL"/>
        </w:rPr>
        <w:br/>
      </w:r>
    </w:p>
    <w:p w:rsidR="0000774E" w:rsidRPr="001C3A40" w:rsidRDefault="0000774E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AE30B1" w:rsidRPr="001C3A40" w:rsidRDefault="00AE30B1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owarzystwo Miłośników Ziemi Śremskiej</w:t>
      </w:r>
    </w:p>
    <w:p w:rsidR="00AE30B1" w:rsidRPr="001C3A40" w:rsidRDefault="00AE30B1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Kilińskiego 2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AE30B1" w:rsidRPr="001C3A40" w:rsidRDefault="00AE30B1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el. 668 863514</w:t>
      </w:r>
    </w:p>
    <w:p w:rsidR="00AE30B1" w:rsidRPr="001C3A40" w:rsidRDefault="00AE30B1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e-mail: jerzy.naskret@onet.eu</w:t>
      </w:r>
    </w:p>
    <w:p w:rsidR="00AE30B1" w:rsidRPr="001C3A40" w:rsidRDefault="002D4F8A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hyperlink r:id="rId69" w:history="1">
        <w:r w:rsidR="00AE30B1" w:rsidRPr="001C3A40">
          <w:rPr>
            <w:rStyle w:val="Hipercze"/>
            <w:rFonts w:eastAsia="Times New Roman" w:cs="Arial"/>
            <w:color w:val="auto"/>
            <w:sz w:val="20"/>
            <w:szCs w:val="20"/>
            <w:u w:val="none"/>
            <w:lang w:eastAsia="pl-PL"/>
          </w:rPr>
          <w:t>http://www.towarzystwomilosnikowziemisremskiej.pl/</w:t>
        </w:r>
      </w:hyperlink>
    </w:p>
    <w:p w:rsidR="00AE30B1" w:rsidRPr="001C3A40" w:rsidRDefault="00AE30B1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AE30B1" w:rsidRPr="001C3A40" w:rsidRDefault="00AE30B1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</w:p>
    <w:p w:rsidR="0000774E" w:rsidRPr="001C3A40" w:rsidRDefault="0000774E" w:rsidP="00FD5BBC">
      <w:pPr>
        <w:pStyle w:val="Akapitzlist"/>
        <w:numPr>
          <w:ilvl w:val="0"/>
          <w:numId w:val="28"/>
        </w:num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owarzystwo Śremskich Amazonek</w:t>
      </w:r>
    </w:p>
    <w:p w:rsidR="0000774E" w:rsidRPr="001C3A40" w:rsidRDefault="0000774E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ul. Kilińskiego 2</w:t>
      </w:r>
      <w:r w:rsidR="005325B8" w:rsidRPr="001C3A40">
        <w:rPr>
          <w:rFonts w:eastAsia="Times New Roman" w:cs="Arial"/>
          <w:sz w:val="20"/>
          <w:szCs w:val="20"/>
          <w:lang w:eastAsia="pl-PL"/>
        </w:rPr>
        <w:t xml:space="preserve">, </w:t>
      </w:r>
      <w:r w:rsidRPr="001C3A40">
        <w:rPr>
          <w:rFonts w:eastAsia="Times New Roman" w:cs="Arial"/>
          <w:sz w:val="20"/>
          <w:szCs w:val="20"/>
          <w:lang w:eastAsia="pl-PL"/>
        </w:rPr>
        <w:t>63-100 Śrem</w:t>
      </w:r>
    </w:p>
    <w:p w:rsidR="0000774E" w:rsidRPr="001C3A40" w:rsidRDefault="005A4413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t</w:t>
      </w:r>
      <w:r w:rsidR="0000774E" w:rsidRPr="001C3A40">
        <w:rPr>
          <w:rFonts w:eastAsia="Times New Roman" w:cs="Arial"/>
          <w:sz w:val="20"/>
          <w:szCs w:val="20"/>
          <w:lang w:eastAsia="pl-PL"/>
        </w:rPr>
        <w:t>el. 791 597</w:t>
      </w:r>
      <w:r w:rsidRPr="001C3A40">
        <w:rPr>
          <w:rFonts w:eastAsia="Times New Roman" w:cs="Arial"/>
          <w:sz w:val="20"/>
          <w:szCs w:val="20"/>
          <w:lang w:eastAsia="pl-PL"/>
        </w:rPr>
        <w:t> </w:t>
      </w:r>
      <w:r w:rsidR="0000774E" w:rsidRPr="001C3A40">
        <w:rPr>
          <w:rFonts w:eastAsia="Times New Roman" w:cs="Arial"/>
          <w:sz w:val="20"/>
          <w:szCs w:val="20"/>
          <w:lang w:eastAsia="pl-PL"/>
        </w:rPr>
        <w:t>909</w:t>
      </w:r>
    </w:p>
    <w:p w:rsidR="005A4413" w:rsidRPr="001C3A40" w:rsidRDefault="005A4413" w:rsidP="00C175A4">
      <w:pPr>
        <w:spacing w:before="100" w:beforeAutospacing="1" w:after="100" w:afterAutospacing="1" w:line="240" w:lineRule="auto"/>
        <w:jc w:val="left"/>
        <w:rPr>
          <w:rFonts w:eastAsia="Times New Roman" w:cs="Arial"/>
          <w:sz w:val="20"/>
          <w:szCs w:val="20"/>
          <w:lang w:eastAsia="pl-PL"/>
        </w:rPr>
      </w:pPr>
      <w:r w:rsidRPr="001C3A40">
        <w:rPr>
          <w:rFonts w:eastAsia="Times New Roman" w:cs="Arial"/>
          <w:sz w:val="20"/>
          <w:szCs w:val="20"/>
          <w:lang w:eastAsia="pl-PL"/>
        </w:rPr>
        <w:t>e-mail: ratajczakala@gmail.com</w:t>
      </w:r>
    </w:p>
    <w:p w:rsidR="00C175A4" w:rsidRPr="001C3A40" w:rsidRDefault="001E6680" w:rsidP="008926C0">
      <w:pPr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pl-pl.facebook.com/pages/category/Non-Governmental-Organization--NGO-/Towarzystwo-%C5%9Aremskich-Amazonek-1432633043653144/</w:t>
      </w:r>
    </w:p>
    <w:p w:rsidR="00294710" w:rsidRPr="001C3A40" w:rsidRDefault="00294710" w:rsidP="008926C0">
      <w:pPr>
        <w:rPr>
          <w:rFonts w:cs="Arial"/>
          <w:color w:val="FF0000"/>
          <w:sz w:val="20"/>
          <w:szCs w:val="20"/>
        </w:rPr>
      </w:pPr>
    </w:p>
    <w:p w:rsidR="007A3F71" w:rsidRPr="00F26C46" w:rsidRDefault="007A3F71" w:rsidP="008926C0">
      <w:pPr>
        <w:pStyle w:val="paragraph"/>
        <w:numPr>
          <w:ilvl w:val="0"/>
          <w:numId w:val="23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F26C46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F26C46">
        <w:rPr>
          <w:rStyle w:val="eop"/>
          <w:rFonts w:ascii="Arial" w:hAnsi="Arial" w:cs="Arial"/>
          <w:b/>
          <w:sz w:val="20"/>
          <w:szCs w:val="20"/>
        </w:rPr>
        <w:t> </w:t>
      </w:r>
    </w:p>
    <w:p w:rsidR="007A3F71" w:rsidRPr="001C3A40" w:rsidRDefault="007A3F71" w:rsidP="007A3F71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:rsidR="008926C0" w:rsidRPr="001C3A40" w:rsidRDefault="008926C0" w:rsidP="008926C0">
      <w:pPr>
        <w:pStyle w:val="paragraph"/>
        <w:numPr>
          <w:ilvl w:val="0"/>
          <w:numId w:val="28"/>
        </w:numPr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Biblioteka Publiczna im. Heliodora Święcickiego w Śremie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ul. Grunwaldzka 10, 63-100 Śrem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lastRenderedPageBreak/>
        <w:t>tel.: 61 28 35 467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e-mail: info@biblioteka.srem.pl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http://www.biblioteka.srem.pl/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</w:p>
    <w:p w:rsidR="008926C0" w:rsidRPr="001C3A40" w:rsidRDefault="008926C0" w:rsidP="008926C0">
      <w:pPr>
        <w:pStyle w:val="paragraph"/>
        <w:numPr>
          <w:ilvl w:val="0"/>
          <w:numId w:val="28"/>
        </w:numPr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Śremski Ośrodek Kultury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Mickiewicza 77,63-100 Śrem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tel.: 61 28 35 904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e-mail: biuro@sok-srem.pl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http://sok.srem.pl/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</w:p>
    <w:p w:rsidR="008926C0" w:rsidRPr="001C3A40" w:rsidRDefault="008926C0" w:rsidP="008926C0">
      <w:pPr>
        <w:pStyle w:val="paragraph"/>
        <w:numPr>
          <w:ilvl w:val="0"/>
          <w:numId w:val="28"/>
        </w:numPr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Muzeum Śremskie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ul. Mickiewicza 89, 63-100 Śrem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tel.: 61 28 35 938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e-mail: muzeum@srem.pl</w:t>
      </w:r>
    </w:p>
    <w:p w:rsidR="008926C0" w:rsidRPr="001C3A40" w:rsidRDefault="008926C0" w:rsidP="008926C0">
      <w:pPr>
        <w:pStyle w:val="paragraph"/>
        <w:textAlignment w:val="baseline"/>
        <w:rPr>
          <w:rFonts w:ascii="Arial" w:eastAsiaTheme="minorHAnsi" w:hAnsi="Arial" w:cs="Arial"/>
          <w:sz w:val="20"/>
          <w:szCs w:val="20"/>
          <w:lang w:eastAsia="en-US"/>
        </w:rPr>
      </w:pPr>
      <w:r w:rsidRPr="001C3A40">
        <w:rPr>
          <w:rFonts w:ascii="Arial" w:eastAsiaTheme="minorHAnsi" w:hAnsi="Arial" w:cs="Arial"/>
          <w:sz w:val="20"/>
          <w:szCs w:val="20"/>
          <w:lang w:eastAsia="en-US"/>
        </w:rPr>
        <w:t>http://www.muzeum.srem.pl/</w:t>
      </w:r>
    </w:p>
    <w:p w:rsidR="007A3F71" w:rsidRPr="00F26C46" w:rsidRDefault="007A3F71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  <w:bookmarkStart w:id="3" w:name="_GoBack"/>
    </w:p>
    <w:p w:rsidR="007A3F71" w:rsidRPr="00F26C46" w:rsidRDefault="007A3F71" w:rsidP="007A3F71">
      <w:pPr>
        <w:pStyle w:val="paragraph"/>
        <w:numPr>
          <w:ilvl w:val="0"/>
          <w:numId w:val="23"/>
        </w:numPr>
        <w:textAlignment w:val="baseline"/>
        <w:rPr>
          <w:rFonts w:ascii="Arial" w:hAnsi="Arial" w:cs="Arial"/>
          <w:b/>
          <w:sz w:val="20"/>
          <w:szCs w:val="20"/>
        </w:rPr>
      </w:pPr>
      <w:r w:rsidRPr="00F26C46">
        <w:rPr>
          <w:rStyle w:val="normaltextrun"/>
          <w:rFonts w:ascii="Arial" w:hAnsi="Arial"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F26C46">
        <w:rPr>
          <w:rStyle w:val="eop"/>
          <w:rFonts w:ascii="Arial" w:hAnsi="Arial" w:cs="Arial"/>
          <w:b/>
          <w:sz w:val="20"/>
          <w:szCs w:val="20"/>
        </w:rPr>
        <w:t> </w:t>
      </w:r>
    </w:p>
    <w:bookmarkEnd w:id="3"/>
    <w:p w:rsidR="007A3F71" w:rsidRPr="001C3A40" w:rsidRDefault="007A3F71" w:rsidP="007A3F71">
      <w:pPr>
        <w:rPr>
          <w:rFonts w:cs="Arial"/>
          <w:sz w:val="20"/>
          <w:szCs w:val="20"/>
        </w:rPr>
      </w:pPr>
    </w:p>
    <w:p w:rsidR="007A366E" w:rsidRPr="001C3A40" w:rsidRDefault="007A366E" w:rsidP="007A366E">
      <w:pPr>
        <w:pStyle w:val="Akapitzlist"/>
        <w:numPr>
          <w:ilvl w:val="0"/>
          <w:numId w:val="28"/>
        </w:numPr>
        <w:spacing w:line="259" w:lineRule="auto"/>
        <w:jc w:val="left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oradnia Psycholog.-Pedagogiczna</w:t>
      </w:r>
    </w:p>
    <w:p w:rsidR="007A366E" w:rsidRPr="001C3A40" w:rsidRDefault="007A366E" w:rsidP="007A366E">
      <w:pPr>
        <w:ind w:firstLine="709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63-100 Śrem, ul. Marciniaka 2</w:t>
      </w:r>
    </w:p>
    <w:p w:rsidR="007A366E" w:rsidRPr="001C3A40" w:rsidRDefault="007A366E" w:rsidP="007A366E">
      <w:pPr>
        <w:ind w:firstLine="709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 (61) 283 48 64</w:t>
      </w:r>
    </w:p>
    <w:p w:rsidR="007A366E" w:rsidRPr="001C3A40" w:rsidRDefault="007A366E" w:rsidP="007A366E">
      <w:pPr>
        <w:ind w:firstLine="709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:mail: ppp@poradniasrem.cop.pl</w:t>
      </w:r>
    </w:p>
    <w:p w:rsidR="007A366E" w:rsidRPr="001C3A40" w:rsidRDefault="002D4F8A" w:rsidP="007A366E">
      <w:pPr>
        <w:ind w:firstLine="709"/>
        <w:rPr>
          <w:rStyle w:val="Hipercze"/>
          <w:rFonts w:cs="Arial"/>
          <w:sz w:val="20"/>
          <w:szCs w:val="20"/>
        </w:rPr>
      </w:pPr>
      <w:hyperlink r:id="rId70" w:history="1">
        <w:r w:rsidR="007A366E" w:rsidRPr="001C3A40">
          <w:rPr>
            <w:rStyle w:val="Hipercze"/>
            <w:rFonts w:cs="Arial"/>
            <w:sz w:val="20"/>
            <w:szCs w:val="20"/>
          </w:rPr>
          <w:t>http://www.poradniasrem.cop.pl</w:t>
        </w:r>
      </w:hyperlink>
    </w:p>
    <w:p w:rsidR="00C97C5D" w:rsidRPr="001C3A40" w:rsidRDefault="00C97C5D" w:rsidP="007A366E">
      <w:pPr>
        <w:ind w:firstLine="709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Niepubliczne Przedszkole „Zdolna Ferajna”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Jana Kilińskiego 10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307 27 63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przedszkole@zdolnaferajna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www.facebook.com/ZdolnaFerajna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iepubliczne Przedszkole Językowe „Kinderki.pl”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A. F. Modrzewskiego 16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530-913-112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karolina.dabulis@kinderki.net</w:t>
      </w:r>
    </w:p>
    <w:p w:rsidR="008926C0" w:rsidRPr="001C3A40" w:rsidRDefault="008926C0" w:rsidP="005325B8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iepubliczne Przedszkole „Mali Bohaterowie”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Makuszyńskiego 7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792-080-125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malibohaterowie.srem@gmail.co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malibohaterowie-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„Niezapominajka”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Dutkiewicza 13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0 530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niezapominajka@nasz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http://www.niezapominajka.nasz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nr 2 "Słoneczna Gromada"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Adama Mickiewicza 9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5 663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p2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lonecznagromada.srem.pl</w:t>
      </w:r>
    </w:p>
    <w:p w:rsidR="008926C0" w:rsidRPr="001C3A40" w:rsidRDefault="008926C0" w:rsidP="00EF54A8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nr 3 „Jarzębinka”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Tadeusza Bora Komorowskiego 3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7 344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p3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jarzebinka.nasz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z Oddziałami Integracyjnymi Nr 5 „Mali Przyrodnicy”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Tadeusza Bora Komorowskiego 4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6 181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p5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maliprzyrodnicy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Przedszkole "Pod Wierzbami"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Grunwaldzka 12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6 256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przedszkolepodwierzbami@interia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podwierzbami.nasz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nr 7 „Janka Wędrowniczka”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Dezyderego Chłapowskiego 12a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6 152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p7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janekwedrowniczek.nasz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iepubliczne Przedszkole im. bł. E. Bojanowskiego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Kilińskiego 23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9 980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http://przedszkole.nsjsrem.pl/index.php/m-kontakt.htm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kcek.pl/przedszkol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rzedszkole "Słoneczna Szóstka" z Oddziałami Zamiejscowymi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aderewskiego 4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tel.: 61 28 28 708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lonecznaszostka@wp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lonecznaszostka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iepubliczne Przedszkole Klub Malucha BAJKOWY ŚWIAT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Adamskiego 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93 27 70 80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bajkowyswiat.net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Nr 1 im. Mikołaja Kopernika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Jana Kochanowskiego 2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5 462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1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p1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Nr 2 im. Ks. Piotra Wawrzyniaka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zkolna 4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0 866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2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p2srem.szkolnastrona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Szkoła Podstawowa nr 4 im. Marii Konopnickiej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efana Grota Roweckiego 10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5 070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4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p4srem.szkolnastrona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Nr 5 im. Polskich Noblistów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Dezyderego Chłapowskiego 12a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4 414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5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sp5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nr 6 im. Braci Barskich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Ignacego Paderewskiego 4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6 508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6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p6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im. gen. Dezyderego Chłapowskiego w Bodzyniew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Bodzyniewo 35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16 995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e-mail: sekretariat@spbodzyniewo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pbodzyniewo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im. Władysława Reymonta w Krzyżanow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rzyżanowo 44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12 119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krzyzanowo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spkrzyzanowo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im. Powstańców Wielkopolskich w Pyszącej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Śremska 12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7 236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pyszaca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ppyszaca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im. Jana Pawła II w Dąbrow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Dąbrowa, ul. Śremska 2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4 581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dabrowa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zspigdabrowa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Szkoła Podstawowa im. hrabiego Władysława Zamoyskiego w Nochow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ochowo, ul. Szkolna 5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16 496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ekretariat@spnochowo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spnochowo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dstawowa w Zbrudzew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Zbrudzewo, ul. Śremska 49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0 498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spzbrudzewo.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spzbrudzewo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atolicka Publiczna Szkoła Podstawowa im. Jana Pawła II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taszica 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62 53 710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kcek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kcek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Publiczna Szkoła Podstawowa w Śremie im. Kawalerów Orderu Uśmiechu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rymasa Stefana Wyszyńskiego 1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88 33 528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e-mail: sekretariat@szkolausmiechu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szkolausmiechu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231984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Niepubliczna Szkoła Podstawowa z Klasami Przysposabiającymi do Pracy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Racławicka 7a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9 299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Liceum Ogólnokształcące im. gen. J. Wybickiego Zespół Szkół Ogólnokształcących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oznańska 1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100 24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lo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lo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Zespół Szkół Ekonomicznych im. Cyryla Ratajskiego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Wybickiego 2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10 017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ekretariat@zse-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zse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Zespół Szkół Technicznych im. Hipolita Cegielskiego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taszica 3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lastRenderedPageBreak/>
        <w:t>tel.: 61 28 37 635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zst_srem@poczta.onet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zst.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Zespół Szkół Politechnicznych im. Powstańców Wielkopolskich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ks. Popiełuszki 30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0 337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il: szkola@zsp-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zsp-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Katolicka Niepubliczna Szkoła Muzyczna I st.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taszica 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62 53 710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la.muzyczna@kcek-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kcek.pl/muzyczna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Zespół Szkół Specjalnych im. M. Grzegorzewsk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Piłsudskiego 15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3 00 55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e-mali: sekretariat@zss-srem.pl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://www.zss-srem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licealna DAR-ZOF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Wybickiego 2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05 958 726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https://dar-zof.pl/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p w:rsidR="008926C0" w:rsidRPr="001C3A40" w:rsidRDefault="008926C0" w:rsidP="008926C0">
      <w:pPr>
        <w:pStyle w:val="Akapitzlist"/>
        <w:numPr>
          <w:ilvl w:val="0"/>
          <w:numId w:val="28"/>
        </w:num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Szkoła Policealna Zakładu Doskonalenia Zawodowego w Poznaniu z siedzibą w Śremie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ul. Sikorskiego 21, 63-100 Śrem</w:t>
      </w:r>
    </w:p>
    <w:p w:rsidR="008926C0" w:rsidRPr="001C3A40" w:rsidRDefault="008926C0" w:rsidP="008926C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r w:rsidRPr="001C3A40">
        <w:rPr>
          <w:rFonts w:cs="Arial"/>
          <w:sz w:val="20"/>
          <w:szCs w:val="20"/>
        </w:rPr>
        <w:t>tel.: 61 28 35 445</w:t>
      </w:r>
    </w:p>
    <w:p w:rsidR="00712496" w:rsidRPr="001C3A40" w:rsidRDefault="002D4F8A" w:rsidP="001C3A40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  <w:hyperlink r:id="rId71" w:history="1">
        <w:r w:rsidR="00425C8D" w:rsidRPr="001C3A40">
          <w:rPr>
            <w:rStyle w:val="Hipercze"/>
            <w:rFonts w:cs="Arial"/>
            <w:sz w:val="20"/>
            <w:szCs w:val="20"/>
          </w:rPr>
          <w:t>http://zdz.poznan.pl/osrodki-ksztalcenia-zdz/osrodek-ksztalcenia-zdz-w-sremie/</w:t>
        </w:r>
      </w:hyperlink>
    </w:p>
    <w:sectPr w:rsidR="00712496" w:rsidRPr="001C3A40" w:rsidSect="00AC29BB">
      <w:headerReference w:type="default" r:id="rId72"/>
      <w:footerReference w:type="default" r:id="rId73"/>
      <w:headerReference w:type="first" r:id="rId74"/>
      <w:footerReference w:type="first" r:id="rId7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4F8A" w:rsidRDefault="002D4F8A" w:rsidP="008277C9">
      <w:pPr>
        <w:spacing w:after="0" w:line="240" w:lineRule="auto"/>
      </w:pPr>
      <w:r>
        <w:separator/>
      </w:r>
    </w:p>
  </w:endnote>
  <w:endnote w:type="continuationSeparator" w:id="0">
    <w:p w:rsidR="002D4F8A" w:rsidRDefault="002D4F8A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:rsidR="00C97C5D" w:rsidRPr="00E70A2D" w:rsidRDefault="00C97C5D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:rsidR="00C97C5D" w:rsidRPr="00E70A2D" w:rsidRDefault="00C97C5D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</w:r>
        <w:r w:rsidRPr="00E70A2D">
          <w:rPr>
            <w:sz w:val="20"/>
          </w:rPr>
          <w:fldChar w:fldCharType="begin"/>
        </w:r>
        <w:r w:rsidRPr="00E70A2D">
          <w:rPr>
            <w:sz w:val="20"/>
          </w:rPr>
          <w:instrText>PAGE   \* MERGEFORMAT</w:instrText>
        </w:r>
        <w:r w:rsidRPr="00E70A2D">
          <w:rPr>
            <w:sz w:val="20"/>
          </w:rPr>
          <w:fldChar w:fldCharType="separate"/>
        </w:r>
        <w:r w:rsidR="00D15137">
          <w:rPr>
            <w:noProof/>
            <w:sz w:val="20"/>
          </w:rPr>
          <w:t>2</w:t>
        </w:r>
        <w:r w:rsidRPr="00E70A2D">
          <w:rPr>
            <w:sz w:val="20"/>
          </w:rPr>
          <w:fldChar w:fldCharType="end"/>
        </w:r>
      </w:p>
    </w:sdtContent>
  </w:sdt>
  <w:p w:rsidR="00C97C5D" w:rsidRDefault="00C97C5D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7C5D" w:rsidRDefault="00C97C5D" w:rsidP="000629A7">
    <w:pPr>
      <w:pStyle w:val="Stopka"/>
      <w:pBdr>
        <w:bottom w:val="single" w:sz="6" w:space="1" w:color="auto"/>
      </w:pBdr>
      <w:jc w:val="center"/>
    </w:pPr>
  </w:p>
  <w:p w:rsidR="00C97C5D" w:rsidRDefault="00C97C5D" w:rsidP="000629A7">
    <w:pPr>
      <w:pStyle w:val="Stopka"/>
      <w:jc w:val="center"/>
    </w:pPr>
  </w:p>
  <w:p w:rsidR="00C97C5D" w:rsidRPr="00A64F74" w:rsidRDefault="00C97C5D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4F8A" w:rsidRDefault="002D4F8A" w:rsidP="008277C9">
      <w:pPr>
        <w:spacing w:after="0" w:line="240" w:lineRule="auto"/>
      </w:pPr>
      <w:r>
        <w:separator/>
      </w:r>
    </w:p>
  </w:footnote>
  <w:footnote w:type="continuationSeparator" w:id="0">
    <w:p w:rsidR="002D4F8A" w:rsidRDefault="002D4F8A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7C5D" w:rsidRDefault="00C97C5D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7C5D" w:rsidRDefault="00C97C5D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7C5D" w:rsidRDefault="00C97C5D">
    <w:pPr>
      <w:pStyle w:val="Nagwek"/>
    </w:pPr>
    <w:r w:rsidRPr="00AC29BB">
      <w:rPr>
        <w:noProof/>
        <w:lang w:eastAsia="pl-PL"/>
      </w:rPr>
      <w:drawing>
        <wp:inline distT="0" distB="0" distL="0" distR="0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A803450"/>
    <w:multiLevelType w:val="hybridMultilevel"/>
    <w:tmpl w:val="328447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4B764451"/>
    <w:multiLevelType w:val="hybridMultilevel"/>
    <w:tmpl w:val="B7167E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86301"/>
    <w:multiLevelType w:val="multilevel"/>
    <w:tmpl w:val="8B6062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F0E0E"/>
    <w:multiLevelType w:val="hybridMultilevel"/>
    <w:tmpl w:val="8CD2CDCA"/>
    <w:lvl w:ilvl="0" w:tplc="8E04DB58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75E7C"/>
    <w:multiLevelType w:val="hybridMultilevel"/>
    <w:tmpl w:val="7B68BEBC"/>
    <w:lvl w:ilvl="0" w:tplc="8E04DB58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645DE4"/>
    <w:multiLevelType w:val="hybridMultilevel"/>
    <w:tmpl w:val="93F83F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7"/>
  </w:num>
  <w:num w:numId="2">
    <w:abstractNumId w:val="6"/>
  </w:num>
  <w:num w:numId="3">
    <w:abstractNumId w:val="5"/>
  </w:num>
  <w:num w:numId="4">
    <w:abstractNumId w:val="14"/>
  </w:num>
  <w:num w:numId="5">
    <w:abstractNumId w:val="20"/>
  </w:num>
  <w:num w:numId="6">
    <w:abstractNumId w:val="16"/>
  </w:num>
  <w:num w:numId="7">
    <w:abstractNumId w:val="7"/>
  </w:num>
  <w:num w:numId="8">
    <w:abstractNumId w:val="4"/>
  </w:num>
  <w:num w:numId="9">
    <w:abstractNumId w:val="26"/>
  </w:num>
  <w:num w:numId="10">
    <w:abstractNumId w:val="24"/>
  </w:num>
  <w:num w:numId="11">
    <w:abstractNumId w:val="10"/>
  </w:num>
  <w:num w:numId="12">
    <w:abstractNumId w:val="2"/>
  </w:num>
  <w:num w:numId="13">
    <w:abstractNumId w:val="12"/>
  </w:num>
  <w:num w:numId="14">
    <w:abstractNumId w:val="13"/>
  </w:num>
  <w:num w:numId="15">
    <w:abstractNumId w:val="0"/>
  </w:num>
  <w:num w:numId="16">
    <w:abstractNumId w:val="1"/>
  </w:num>
  <w:num w:numId="17">
    <w:abstractNumId w:val="25"/>
  </w:num>
  <w:num w:numId="18">
    <w:abstractNumId w:val="11"/>
  </w:num>
  <w:num w:numId="19">
    <w:abstractNumId w:val="3"/>
  </w:num>
  <w:num w:numId="20">
    <w:abstractNumId w:val="29"/>
  </w:num>
  <w:num w:numId="21">
    <w:abstractNumId w:val="23"/>
  </w:num>
  <w:num w:numId="22">
    <w:abstractNumId w:val="8"/>
  </w:num>
  <w:num w:numId="23">
    <w:abstractNumId w:val="28"/>
  </w:num>
  <w:num w:numId="24">
    <w:abstractNumId w:val="15"/>
  </w:num>
  <w:num w:numId="25">
    <w:abstractNumId w:val="17"/>
  </w:num>
  <w:num w:numId="26">
    <w:abstractNumId w:val="21"/>
  </w:num>
  <w:num w:numId="27">
    <w:abstractNumId w:val="19"/>
  </w:num>
  <w:num w:numId="28">
    <w:abstractNumId w:val="9"/>
  </w:num>
  <w:num w:numId="29">
    <w:abstractNumId w:val="22"/>
  </w:num>
  <w:num w:numId="30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0774E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F05DF"/>
    <w:rsid w:val="000F18D7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645B"/>
    <w:rsid w:val="00161DC6"/>
    <w:rsid w:val="001632AC"/>
    <w:rsid w:val="00163F2D"/>
    <w:rsid w:val="00166146"/>
    <w:rsid w:val="0017377F"/>
    <w:rsid w:val="00174AD8"/>
    <w:rsid w:val="001813BF"/>
    <w:rsid w:val="0018294A"/>
    <w:rsid w:val="00183A43"/>
    <w:rsid w:val="00183E54"/>
    <w:rsid w:val="00184457"/>
    <w:rsid w:val="00185BBF"/>
    <w:rsid w:val="001A367A"/>
    <w:rsid w:val="001A693C"/>
    <w:rsid w:val="001B1683"/>
    <w:rsid w:val="001B43EB"/>
    <w:rsid w:val="001C0F2F"/>
    <w:rsid w:val="001C1652"/>
    <w:rsid w:val="001C2824"/>
    <w:rsid w:val="001C2F7C"/>
    <w:rsid w:val="001C3A40"/>
    <w:rsid w:val="001C4A63"/>
    <w:rsid w:val="001C60FE"/>
    <w:rsid w:val="001D016B"/>
    <w:rsid w:val="001E23B3"/>
    <w:rsid w:val="001E6680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0AF"/>
    <w:rsid w:val="00214879"/>
    <w:rsid w:val="00214B49"/>
    <w:rsid w:val="00214D80"/>
    <w:rsid w:val="002219F1"/>
    <w:rsid w:val="00222E77"/>
    <w:rsid w:val="00225FCB"/>
    <w:rsid w:val="00231984"/>
    <w:rsid w:val="00231DFE"/>
    <w:rsid w:val="0023226B"/>
    <w:rsid w:val="00240A2D"/>
    <w:rsid w:val="00246775"/>
    <w:rsid w:val="002546F4"/>
    <w:rsid w:val="00256667"/>
    <w:rsid w:val="00257213"/>
    <w:rsid w:val="002658A7"/>
    <w:rsid w:val="00267D72"/>
    <w:rsid w:val="00271710"/>
    <w:rsid w:val="00287405"/>
    <w:rsid w:val="002911FE"/>
    <w:rsid w:val="00293BB9"/>
    <w:rsid w:val="00294710"/>
    <w:rsid w:val="0029539D"/>
    <w:rsid w:val="00297870"/>
    <w:rsid w:val="002A124D"/>
    <w:rsid w:val="002A300A"/>
    <w:rsid w:val="002A56C8"/>
    <w:rsid w:val="002B08D0"/>
    <w:rsid w:val="002B14C8"/>
    <w:rsid w:val="002B4D4B"/>
    <w:rsid w:val="002B5391"/>
    <w:rsid w:val="002C3985"/>
    <w:rsid w:val="002C4401"/>
    <w:rsid w:val="002C572B"/>
    <w:rsid w:val="002D0C97"/>
    <w:rsid w:val="002D132B"/>
    <w:rsid w:val="002D4F8A"/>
    <w:rsid w:val="002D53D7"/>
    <w:rsid w:val="002F1167"/>
    <w:rsid w:val="003002C7"/>
    <w:rsid w:val="00303EF1"/>
    <w:rsid w:val="00303F91"/>
    <w:rsid w:val="00320E02"/>
    <w:rsid w:val="00321822"/>
    <w:rsid w:val="00321A10"/>
    <w:rsid w:val="0032436A"/>
    <w:rsid w:val="00324E14"/>
    <w:rsid w:val="003324C0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B114A"/>
    <w:rsid w:val="003B33E4"/>
    <w:rsid w:val="003B7A2A"/>
    <w:rsid w:val="003C087C"/>
    <w:rsid w:val="003C753E"/>
    <w:rsid w:val="003D1BA3"/>
    <w:rsid w:val="003D28BF"/>
    <w:rsid w:val="003D6DFC"/>
    <w:rsid w:val="003E59A5"/>
    <w:rsid w:val="003E64EB"/>
    <w:rsid w:val="003F51E8"/>
    <w:rsid w:val="00425C8D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1F67"/>
    <w:rsid w:val="004D25D2"/>
    <w:rsid w:val="004D3935"/>
    <w:rsid w:val="004D44D3"/>
    <w:rsid w:val="004D7FB5"/>
    <w:rsid w:val="004F1EC8"/>
    <w:rsid w:val="004F46DA"/>
    <w:rsid w:val="004F4E22"/>
    <w:rsid w:val="0050380F"/>
    <w:rsid w:val="00505FAE"/>
    <w:rsid w:val="00506BAC"/>
    <w:rsid w:val="005116FF"/>
    <w:rsid w:val="00512C44"/>
    <w:rsid w:val="00514CC0"/>
    <w:rsid w:val="005325B8"/>
    <w:rsid w:val="00532DE8"/>
    <w:rsid w:val="00533E12"/>
    <w:rsid w:val="005340F7"/>
    <w:rsid w:val="005377A4"/>
    <w:rsid w:val="00544324"/>
    <w:rsid w:val="00546991"/>
    <w:rsid w:val="00554F71"/>
    <w:rsid w:val="00564167"/>
    <w:rsid w:val="0057584E"/>
    <w:rsid w:val="00576B04"/>
    <w:rsid w:val="00591B33"/>
    <w:rsid w:val="00592224"/>
    <w:rsid w:val="005947E2"/>
    <w:rsid w:val="00597D40"/>
    <w:rsid w:val="005A4413"/>
    <w:rsid w:val="005B4021"/>
    <w:rsid w:val="005B5390"/>
    <w:rsid w:val="005C4656"/>
    <w:rsid w:val="005E34D2"/>
    <w:rsid w:val="005F2FF2"/>
    <w:rsid w:val="005F6059"/>
    <w:rsid w:val="005F7439"/>
    <w:rsid w:val="00604063"/>
    <w:rsid w:val="00607CDC"/>
    <w:rsid w:val="00613DC7"/>
    <w:rsid w:val="00613E05"/>
    <w:rsid w:val="006227CD"/>
    <w:rsid w:val="006313F1"/>
    <w:rsid w:val="00632FE4"/>
    <w:rsid w:val="00636310"/>
    <w:rsid w:val="00640D6B"/>
    <w:rsid w:val="00642225"/>
    <w:rsid w:val="00653BA4"/>
    <w:rsid w:val="00660DE0"/>
    <w:rsid w:val="0067350B"/>
    <w:rsid w:val="00677E5A"/>
    <w:rsid w:val="0068158F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C7ED0"/>
    <w:rsid w:val="006D19F3"/>
    <w:rsid w:val="006D1D1C"/>
    <w:rsid w:val="006D7069"/>
    <w:rsid w:val="006E2DCB"/>
    <w:rsid w:val="006E2F59"/>
    <w:rsid w:val="006E55C0"/>
    <w:rsid w:val="006E6280"/>
    <w:rsid w:val="006F59B8"/>
    <w:rsid w:val="00704684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66E"/>
    <w:rsid w:val="007A39B0"/>
    <w:rsid w:val="007A3F71"/>
    <w:rsid w:val="007A49D9"/>
    <w:rsid w:val="007A5907"/>
    <w:rsid w:val="007A6BD2"/>
    <w:rsid w:val="007C21E7"/>
    <w:rsid w:val="007C7597"/>
    <w:rsid w:val="007D0891"/>
    <w:rsid w:val="007D2F96"/>
    <w:rsid w:val="007E600F"/>
    <w:rsid w:val="007E7629"/>
    <w:rsid w:val="007E7D44"/>
    <w:rsid w:val="007E7FB6"/>
    <w:rsid w:val="007F32E8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1ECD"/>
    <w:rsid w:val="00862032"/>
    <w:rsid w:val="00874AEE"/>
    <w:rsid w:val="00890C35"/>
    <w:rsid w:val="00891204"/>
    <w:rsid w:val="00891DAA"/>
    <w:rsid w:val="008926C0"/>
    <w:rsid w:val="00896794"/>
    <w:rsid w:val="00896829"/>
    <w:rsid w:val="008A5FAF"/>
    <w:rsid w:val="008B174D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07066"/>
    <w:rsid w:val="00913DAC"/>
    <w:rsid w:val="00914FC8"/>
    <w:rsid w:val="00915C39"/>
    <w:rsid w:val="00930F09"/>
    <w:rsid w:val="009420F7"/>
    <w:rsid w:val="009505AE"/>
    <w:rsid w:val="009518B1"/>
    <w:rsid w:val="00952875"/>
    <w:rsid w:val="00954109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0072"/>
    <w:rsid w:val="009918DE"/>
    <w:rsid w:val="009957B9"/>
    <w:rsid w:val="009A0873"/>
    <w:rsid w:val="009A5AA0"/>
    <w:rsid w:val="009B25F1"/>
    <w:rsid w:val="009B2943"/>
    <w:rsid w:val="009B7E7B"/>
    <w:rsid w:val="009C1211"/>
    <w:rsid w:val="009C5AE1"/>
    <w:rsid w:val="009C62FB"/>
    <w:rsid w:val="009D1177"/>
    <w:rsid w:val="009D269F"/>
    <w:rsid w:val="009D381B"/>
    <w:rsid w:val="009E304A"/>
    <w:rsid w:val="009E3445"/>
    <w:rsid w:val="009F0F10"/>
    <w:rsid w:val="009F59EA"/>
    <w:rsid w:val="00A01248"/>
    <w:rsid w:val="00A07E1E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317D"/>
    <w:rsid w:val="00A75262"/>
    <w:rsid w:val="00A82D4C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CC2"/>
    <w:rsid w:val="00AE0A40"/>
    <w:rsid w:val="00AE18BD"/>
    <w:rsid w:val="00AE24B9"/>
    <w:rsid w:val="00AE30B1"/>
    <w:rsid w:val="00AE56F8"/>
    <w:rsid w:val="00AE5D28"/>
    <w:rsid w:val="00AE63EC"/>
    <w:rsid w:val="00B01B6D"/>
    <w:rsid w:val="00B022F0"/>
    <w:rsid w:val="00B02D38"/>
    <w:rsid w:val="00B03706"/>
    <w:rsid w:val="00B104BD"/>
    <w:rsid w:val="00B113DD"/>
    <w:rsid w:val="00B13D95"/>
    <w:rsid w:val="00B22BC2"/>
    <w:rsid w:val="00B24CB7"/>
    <w:rsid w:val="00B34075"/>
    <w:rsid w:val="00B369F5"/>
    <w:rsid w:val="00B37A6A"/>
    <w:rsid w:val="00B507E6"/>
    <w:rsid w:val="00B52F97"/>
    <w:rsid w:val="00B62E32"/>
    <w:rsid w:val="00B633B1"/>
    <w:rsid w:val="00B65100"/>
    <w:rsid w:val="00B65607"/>
    <w:rsid w:val="00B67699"/>
    <w:rsid w:val="00B77712"/>
    <w:rsid w:val="00B9454B"/>
    <w:rsid w:val="00B948B1"/>
    <w:rsid w:val="00BA6A5F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05045"/>
    <w:rsid w:val="00C175A4"/>
    <w:rsid w:val="00C22F44"/>
    <w:rsid w:val="00C25771"/>
    <w:rsid w:val="00C25B70"/>
    <w:rsid w:val="00C33A13"/>
    <w:rsid w:val="00C34C04"/>
    <w:rsid w:val="00C410F4"/>
    <w:rsid w:val="00C4748A"/>
    <w:rsid w:val="00C5082C"/>
    <w:rsid w:val="00C52862"/>
    <w:rsid w:val="00C634A8"/>
    <w:rsid w:val="00C63AC2"/>
    <w:rsid w:val="00C66DFB"/>
    <w:rsid w:val="00C6726F"/>
    <w:rsid w:val="00C7469A"/>
    <w:rsid w:val="00C838DF"/>
    <w:rsid w:val="00C8532A"/>
    <w:rsid w:val="00C872A7"/>
    <w:rsid w:val="00C9603F"/>
    <w:rsid w:val="00C961EB"/>
    <w:rsid w:val="00C97C5D"/>
    <w:rsid w:val="00CA45B0"/>
    <w:rsid w:val="00CA568C"/>
    <w:rsid w:val="00CB0275"/>
    <w:rsid w:val="00CB0BA7"/>
    <w:rsid w:val="00CC10F7"/>
    <w:rsid w:val="00CD7025"/>
    <w:rsid w:val="00CE6124"/>
    <w:rsid w:val="00CE6AA0"/>
    <w:rsid w:val="00CE75C8"/>
    <w:rsid w:val="00CF2D38"/>
    <w:rsid w:val="00D004C0"/>
    <w:rsid w:val="00D06584"/>
    <w:rsid w:val="00D15137"/>
    <w:rsid w:val="00D15A0C"/>
    <w:rsid w:val="00D15C7E"/>
    <w:rsid w:val="00D21A1C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95C3C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237F"/>
    <w:rsid w:val="00DD5BDB"/>
    <w:rsid w:val="00DE2F47"/>
    <w:rsid w:val="00DF528F"/>
    <w:rsid w:val="00E0222F"/>
    <w:rsid w:val="00E02CE6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2CE8"/>
    <w:rsid w:val="00EE3D45"/>
    <w:rsid w:val="00EF369E"/>
    <w:rsid w:val="00EF4B3E"/>
    <w:rsid w:val="00EF50D4"/>
    <w:rsid w:val="00EF54A8"/>
    <w:rsid w:val="00F109AA"/>
    <w:rsid w:val="00F12DBD"/>
    <w:rsid w:val="00F20B5F"/>
    <w:rsid w:val="00F21E3E"/>
    <w:rsid w:val="00F23B30"/>
    <w:rsid w:val="00F24098"/>
    <w:rsid w:val="00F26C46"/>
    <w:rsid w:val="00F360EC"/>
    <w:rsid w:val="00F37A16"/>
    <w:rsid w:val="00F466D8"/>
    <w:rsid w:val="00F53229"/>
    <w:rsid w:val="00F60A86"/>
    <w:rsid w:val="00F60AB9"/>
    <w:rsid w:val="00F60F66"/>
    <w:rsid w:val="00F6252C"/>
    <w:rsid w:val="00F64FFF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5BBC"/>
    <w:rsid w:val="00FD6F28"/>
    <w:rsid w:val="00FE0B9E"/>
    <w:rsid w:val="00FE0BC2"/>
    <w:rsid w:val="00FE668A"/>
    <w:rsid w:val="00FF5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6F5575"/>
  <w15:docId w15:val="{B1B370ED-4B70-46A7-85B6-6EA0ABB36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5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F54A8"/>
    <w:rPr>
      <w:color w:val="605E5C"/>
      <w:shd w:val="clear" w:color="auto" w:fill="E1DFDD"/>
    </w:rPr>
  </w:style>
  <w:style w:type="character" w:customStyle="1" w:styleId="lrzxr">
    <w:name w:val="lrzxr"/>
    <w:basedOn w:val="Domylnaczcionkaakapitu"/>
    <w:rsid w:val="002B14C8"/>
  </w:style>
  <w:style w:type="character" w:customStyle="1" w:styleId="contact-telephone">
    <w:name w:val="contact-telephone"/>
    <w:basedOn w:val="Domylnaczcionkaakapitu"/>
    <w:rsid w:val="003C087C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97C5D"/>
    <w:rPr>
      <w:color w:val="605E5C"/>
      <w:shd w:val="clear" w:color="auto" w:fill="E1DFDD"/>
    </w:rPr>
  </w:style>
  <w:style w:type="paragraph" w:customStyle="1" w:styleId="Textbody">
    <w:name w:val="Text body"/>
    <w:basedOn w:val="Normalny"/>
    <w:rsid w:val="009C62FB"/>
    <w:pPr>
      <w:suppressAutoHyphens/>
      <w:autoSpaceDN w:val="0"/>
      <w:spacing w:after="120"/>
      <w:textAlignment w:val="baseline"/>
    </w:pPr>
    <w:rPr>
      <w:rFonts w:eastAsia="SimSun" w:cs="F"/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6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1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medeus.pl/" TargetMode="External"/><Relationship Id="rId21" Type="http://schemas.openxmlformats.org/officeDocument/2006/relationships/hyperlink" Target="https://srem.praca.gov.pl/" TargetMode="External"/><Relationship Id="rId42" Type="http://schemas.openxmlformats.org/officeDocument/2006/relationships/hyperlink" Target="http://www.familia.naszsrem.pl/" TargetMode="External"/><Relationship Id="rId47" Type="http://schemas.openxmlformats.org/officeDocument/2006/relationships/hyperlink" Target="http://www.schroniskogaj.pl" TargetMode="External"/><Relationship Id="rId63" Type="http://schemas.openxmlformats.org/officeDocument/2006/relationships/hyperlink" Target="https://www.facebook.com/Stowarzyszenie-%C5%9Arem-Bli%C5%BCej-Dziecka-1455184558075036/" TargetMode="External"/><Relationship Id="rId68" Type="http://schemas.openxmlformats.org/officeDocument/2006/relationships/hyperlink" Target="mailto:brat_albert@poczta.onet.eu" TargetMode="External"/><Relationship Id="rId16" Type="http://schemas.openxmlformats.org/officeDocument/2006/relationships/hyperlink" Target="http://srem.pl/" TargetMode="External"/><Relationship Id="rId11" Type="http://schemas.openxmlformats.org/officeDocument/2006/relationships/hyperlink" Target="http://dps-srem.pl" TargetMode="External"/><Relationship Id="rId24" Type="http://schemas.openxmlformats.org/officeDocument/2006/relationships/hyperlink" Target="mailto:por@reumatologia.srem.net" TargetMode="External"/><Relationship Id="rId32" Type="http://schemas.openxmlformats.org/officeDocument/2006/relationships/hyperlink" Target="mailto:ops@ops.srem.pl" TargetMode="External"/><Relationship Id="rId37" Type="http://schemas.openxmlformats.org/officeDocument/2006/relationships/hyperlink" Target="http://www.srem.sr.gov.pl/" TargetMode="External"/><Relationship Id="rId40" Type="http://schemas.openxmlformats.org/officeDocument/2006/relationships/hyperlink" Target="http://fal.org.pl/" TargetMode="External"/><Relationship Id="rId45" Type="http://schemas.openxmlformats.org/officeDocument/2006/relationships/hyperlink" Target="mailto:hirek@bartkowiak.srem.info" TargetMode="External"/><Relationship Id="rId53" Type="http://schemas.openxmlformats.org/officeDocument/2006/relationships/hyperlink" Target="http://jasnyhoryzontsrem.blogspot.com" TargetMode="External"/><Relationship Id="rId58" Type="http://schemas.openxmlformats.org/officeDocument/2006/relationships/hyperlink" Target="mailto:jerzy.witkowski71@gmail.com" TargetMode="External"/><Relationship Id="rId66" Type="http://schemas.openxmlformats.org/officeDocument/2006/relationships/hyperlink" Target="mailto:biuro@fundacja.srem.info" TargetMode="External"/><Relationship Id="rId74" Type="http://schemas.openxmlformats.org/officeDocument/2006/relationships/header" Target="header2.xml"/><Relationship Id="rId5" Type="http://schemas.openxmlformats.org/officeDocument/2006/relationships/webSettings" Target="webSettings.xml"/><Relationship Id="rId61" Type="http://schemas.openxmlformats.org/officeDocument/2006/relationships/hyperlink" Target="mailto:info@runnerspower.pl" TargetMode="External"/><Relationship Id="rId19" Type="http://schemas.openxmlformats.org/officeDocument/2006/relationships/hyperlink" Target="http://www.tbs.srem.pl" TargetMode="External"/><Relationship Id="rId14" Type="http://schemas.openxmlformats.org/officeDocument/2006/relationships/hyperlink" Target="https://pcpr.srem.pl" TargetMode="External"/><Relationship Id="rId22" Type="http://schemas.openxmlformats.org/officeDocument/2006/relationships/hyperlink" Target="mailto:zpo@post.pl" TargetMode="External"/><Relationship Id="rId27" Type="http://schemas.openxmlformats.org/officeDocument/2006/relationships/hyperlink" Target="http://www.tuptusie.eu/" TargetMode="External"/><Relationship Id="rId30" Type="http://schemas.openxmlformats.org/officeDocument/2006/relationships/hyperlink" Target="mailto:ops@ops.srem.pl" TargetMode="External"/><Relationship Id="rId35" Type="http://schemas.openxmlformats.org/officeDocument/2006/relationships/hyperlink" Target="http://www.srem.policja.gov.pl/" TargetMode="External"/><Relationship Id="rId43" Type="http://schemas.openxmlformats.org/officeDocument/2006/relationships/hyperlink" Target="http://www.fundacja.srem.co/" TargetMode="External"/><Relationship Id="rId48" Type="http://schemas.openxmlformats.org/officeDocument/2006/relationships/hyperlink" Target="mailto:rapidsrem@poczta.onet.pl" TargetMode="External"/><Relationship Id="rId56" Type="http://schemas.openxmlformats.org/officeDocument/2006/relationships/hyperlink" Target="mailto:unia@srem.com.pl" TargetMode="External"/><Relationship Id="rId64" Type="http://schemas.openxmlformats.org/officeDocument/2006/relationships/hyperlink" Target="mailto:klub@wartasrem.pl" TargetMode="External"/><Relationship Id="rId69" Type="http://schemas.openxmlformats.org/officeDocument/2006/relationships/hyperlink" Target="http://www.towarzystwomilosnikowziemisremskiej.pl/" TargetMode="External"/><Relationship Id="rId77" Type="http://schemas.openxmlformats.org/officeDocument/2006/relationships/theme" Target="theme/theme1.xml"/><Relationship Id="rId8" Type="http://schemas.openxmlformats.org/officeDocument/2006/relationships/hyperlink" Target="mailto:ops@ops.srem.pl" TargetMode="External"/><Relationship Id="rId51" Type="http://schemas.openxmlformats.org/officeDocument/2006/relationships/hyperlink" Target="mailto:stowarzyszenieholis@onet.op.pl" TargetMode="External"/><Relationship Id="rId72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://www.dpspsarskie.srem.info/" TargetMode="External"/><Relationship Id="rId17" Type="http://schemas.openxmlformats.org/officeDocument/2006/relationships/hyperlink" Target="mailto:starostwo@powiat-srem.pl" TargetMode="External"/><Relationship Id="rId25" Type="http://schemas.openxmlformats.org/officeDocument/2006/relationships/hyperlink" Target="https://www.facebook.com/pluiw/" TargetMode="External"/><Relationship Id="rId33" Type="http://schemas.openxmlformats.org/officeDocument/2006/relationships/hyperlink" Target="http://ops.srem.pl" TargetMode="External"/><Relationship Id="rId38" Type="http://schemas.openxmlformats.org/officeDocument/2006/relationships/hyperlink" Target="mailto:zkss@srem.sr.gov.pl" TargetMode="External"/><Relationship Id="rId46" Type="http://schemas.openxmlformats.org/officeDocument/2006/relationships/hyperlink" Target="mailto:biuro@schroniskogaj.pl" TargetMode="External"/><Relationship Id="rId59" Type="http://schemas.openxmlformats.org/officeDocument/2006/relationships/hyperlink" Target="mailto:stowarzyszenieLEO@wp.pl" TargetMode="External"/><Relationship Id="rId67" Type="http://schemas.openxmlformats.org/officeDocument/2006/relationships/hyperlink" Target="mailto:bartkowiak52@wp.pl" TargetMode="External"/><Relationship Id="rId20" Type="http://schemas.openxmlformats.org/officeDocument/2006/relationships/hyperlink" Target="mailto:sekretariat@smsrem.pl" TargetMode="External"/><Relationship Id="rId41" Type="http://schemas.openxmlformats.org/officeDocument/2006/relationships/hyperlink" Target="mailto:bartkowiak52@wp.pl" TargetMode="External"/><Relationship Id="rId54" Type="http://schemas.openxmlformats.org/officeDocument/2006/relationships/hyperlink" Target="mailto:psdsrem@gmail.com" TargetMode="External"/><Relationship Id="rId62" Type="http://schemas.openxmlformats.org/officeDocument/2006/relationships/hyperlink" Target="http://www.runnerspower.pl/" TargetMode="External"/><Relationship Id="rId70" Type="http://schemas.openxmlformats.org/officeDocument/2006/relationships/hyperlink" Target="http://www.poradniasrem.cop.pl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urzad@srem.pl" TargetMode="External"/><Relationship Id="rId23" Type="http://schemas.openxmlformats.org/officeDocument/2006/relationships/hyperlink" Target="mailto:cm.malgorzata@gmail.com" TargetMode="External"/><Relationship Id="rId28" Type="http://schemas.openxmlformats.org/officeDocument/2006/relationships/hyperlink" Target="mailto:jakub.tylman@slonecznaszostka.pl" TargetMode="External"/><Relationship Id="rId36" Type="http://schemas.openxmlformats.org/officeDocument/2006/relationships/hyperlink" Target="http://www.strazmiejska.srem.pl" TargetMode="External"/><Relationship Id="rId49" Type="http://schemas.openxmlformats.org/officeDocument/2006/relationships/hyperlink" Target="mailto:biuro@tkkf-sokol.srem.com.pl" TargetMode="External"/><Relationship Id="rId57" Type="http://schemas.openxmlformats.org/officeDocument/2006/relationships/hyperlink" Target="http://www.unia.srem.com.pl/" TargetMode="External"/><Relationship Id="rId10" Type="http://schemas.openxmlformats.org/officeDocument/2006/relationships/hyperlink" Target="mailto:sds.srem@wp.pl" TargetMode="External"/><Relationship Id="rId31" Type="http://schemas.openxmlformats.org/officeDocument/2006/relationships/hyperlink" Target="http://ops.srem.pl" TargetMode="External"/><Relationship Id="rId44" Type="http://schemas.openxmlformats.org/officeDocument/2006/relationships/hyperlink" Target="http://prorodzina.pl/" TargetMode="External"/><Relationship Id="rId52" Type="http://schemas.openxmlformats.org/officeDocument/2006/relationships/hyperlink" Target="mailto:jasnyhoryzontsrem@gmail.com" TargetMode="External"/><Relationship Id="rId60" Type="http://schemas.openxmlformats.org/officeDocument/2006/relationships/hyperlink" Target="http://leo.flaszkin.pl/" TargetMode="External"/><Relationship Id="rId65" Type="http://schemas.openxmlformats.org/officeDocument/2006/relationships/hyperlink" Target="mailto:stowarzyszenie.trojka.zss@gmail.com" TargetMode="External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ops.srem.pl/" TargetMode="External"/><Relationship Id="rId13" Type="http://schemas.openxmlformats.org/officeDocument/2006/relationships/hyperlink" Target="mailto:jolanta.lesniewska@urzad.srem.pl" TargetMode="External"/><Relationship Id="rId18" Type="http://schemas.openxmlformats.org/officeDocument/2006/relationships/hyperlink" Target="http://www.powiat-srem.pl" TargetMode="External"/><Relationship Id="rId39" Type="http://schemas.openxmlformats.org/officeDocument/2006/relationships/hyperlink" Target="http://www.kppspsrem.bip.net.pl/" TargetMode="External"/><Relationship Id="rId34" Type="http://schemas.openxmlformats.org/officeDocument/2006/relationships/hyperlink" Target="http://bajkowyswiat.net/" TargetMode="External"/><Relationship Id="rId50" Type="http://schemas.openxmlformats.org/officeDocument/2006/relationships/hyperlink" Target="http://www.tkkf-sokol.srem.com.pl" TargetMode="External"/><Relationship Id="rId55" Type="http://schemas.openxmlformats.org/officeDocument/2006/relationships/hyperlink" Target="mailto:marhal24@interia.pl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://zdz.poznan.pl/osrodki-ksztalcenia-zdz/osrodek-ksztalcenia-zdz-w-sremie/" TargetMode="External"/><Relationship Id="rId2" Type="http://schemas.openxmlformats.org/officeDocument/2006/relationships/numbering" Target="numbering.xml"/><Relationship Id="rId29" Type="http://schemas.openxmlformats.org/officeDocument/2006/relationships/hyperlink" Target="mailto:wtzsrem@interia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77B44-2320-4022-ACAB-FE37EA999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0</Pages>
  <Words>2982</Words>
  <Characters>17897</Characters>
  <Application>Microsoft Office Word</Application>
  <DocSecurity>0</DocSecurity>
  <Lines>149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20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lastModifiedBy>Windows User</cp:lastModifiedBy>
  <cp:revision>3</cp:revision>
  <cp:lastPrinted>2019-08-21T08:39:00Z</cp:lastPrinted>
  <dcterms:created xsi:type="dcterms:W3CDTF">2021-04-07T10:54:00Z</dcterms:created>
  <dcterms:modified xsi:type="dcterms:W3CDTF">2021-04-08T11:21:00Z</dcterms:modified>
</cp:coreProperties>
</file>